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0703" w:rsidRDefault="00C36925" w:rsidP="00490703">
      <w:pPr>
        <w:spacing w:after="0" w:line="240" w:lineRule="auto"/>
        <w:jc w:val="center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циональный государственный</w:t>
      </w:r>
      <w:r w:rsidR="00490703">
        <w:rPr>
          <w:rFonts w:ascii="Times New Roman" w:hAnsi="Times New Roman"/>
          <w:bCs/>
          <w:sz w:val="24"/>
          <w:szCs w:val="24"/>
        </w:rPr>
        <w:t xml:space="preserve"> университет </w:t>
      </w: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физической культуры, спорта и здоровья им. П.Ф. Лесгафта, Санкт-Петербург»</w:t>
      </w: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44"/>
          <w:szCs w:val="44"/>
        </w:rPr>
      </w:pPr>
      <w:r w:rsidRPr="00490703">
        <w:rPr>
          <w:rFonts w:ascii="Times New Roman" w:hAnsi="Times New Roman"/>
          <w:b/>
          <w:caps/>
          <w:sz w:val="44"/>
          <w:szCs w:val="44"/>
        </w:rPr>
        <w:t>Дневник</w:t>
      </w:r>
    </w:p>
    <w:p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</w:rPr>
      </w:pPr>
    </w:p>
    <w:p w:rsidR="00490703" w:rsidRPr="00490703" w:rsidRDefault="00C36925" w:rsidP="0049070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490703">
        <w:rPr>
          <w:rFonts w:ascii="Times New Roman" w:hAnsi="Times New Roman"/>
          <w:b/>
          <w:sz w:val="28"/>
          <w:szCs w:val="28"/>
        </w:rPr>
        <w:t>Педагогическая практика</w:t>
      </w:r>
    </w:p>
    <w:p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  <w:r w:rsidRPr="00490703">
        <w:rPr>
          <w:rFonts w:ascii="Times New Roman" w:hAnsi="Times New Roman"/>
          <w:sz w:val="28"/>
          <w:szCs w:val="28"/>
        </w:rPr>
        <w:t>направление подготовки</w:t>
      </w:r>
    </w:p>
    <w:p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490703">
        <w:rPr>
          <w:rFonts w:ascii="Times New Roman" w:hAnsi="Times New Roman"/>
          <w:b/>
          <w:sz w:val="28"/>
          <w:szCs w:val="28"/>
        </w:rPr>
        <w:t>49.03.01 – ФИЗИЧЕСКАЯ КУЛЬТУРА</w:t>
      </w:r>
    </w:p>
    <w:p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</w:rPr>
      </w:pPr>
      <w:r w:rsidRPr="00490703">
        <w:rPr>
          <w:rFonts w:ascii="Times New Roman" w:hAnsi="Times New Roman"/>
          <w:sz w:val="28"/>
          <w:szCs w:val="28"/>
        </w:rPr>
        <w:t xml:space="preserve">Квалификация </w:t>
      </w:r>
    </w:p>
    <w:p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8"/>
          <w:szCs w:val="28"/>
        </w:rPr>
      </w:pPr>
      <w:r w:rsidRPr="00490703">
        <w:rPr>
          <w:rFonts w:ascii="Times New Roman" w:hAnsi="Times New Roman"/>
          <w:b/>
          <w:caps/>
          <w:sz w:val="28"/>
          <w:szCs w:val="28"/>
        </w:rPr>
        <w:t>бакалавр</w:t>
      </w:r>
    </w:p>
    <w:p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8"/>
          <w:szCs w:val="28"/>
        </w:rPr>
      </w:pPr>
    </w:p>
    <w:p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i/>
          <w:caps/>
          <w:sz w:val="28"/>
          <w:szCs w:val="28"/>
        </w:rPr>
      </w:pPr>
      <w:r w:rsidRPr="00490703">
        <w:rPr>
          <w:rFonts w:ascii="Times New Roman" w:hAnsi="Times New Roman"/>
          <w:b/>
          <w:i/>
          <w:caps/>
          <w:sz w:val="28"/>
          <w:szCs w:val="28"/>
        </w:rPr>
        <w:t>заочная форма обучения</w:t>
      </w:r>
    </w:p>
    <w:p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i/>
          <w:caps/>
          <w:sz w:val="28"/>
          <w:szCs w:val="28"/>
        </w:rPr>
      </w:pPr>
    </w:p>
    <w:p w:rsidR="00490703" w:rsidRP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i/>
          <w:caps/>
          <w:sz w:val="28"/>
          <w:szCs w:val="28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фамилия, имя, отчество практиканта)</w:t>
      </w:r>
    </w:p>
    <w:p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факультет)</w:t>
      </w: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________________                                           Группа_______________</w:t>
      </w: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филь подготовки_____________________________________________</w:t>
      </w:r>
    </w:p>
    <w:p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/>
      </w:tblPr>
      <w:tblGrid>
        <w:gridCol w:w="1906"/>
        <w:gridCol w:w="1908"/>
        <w:gridCol w:w="1938"/>
        <w:gridCol w:w="1911"/>
        <w:gridCol w:w="1907"/>
      </w:tblGrid>
      <w:tr w:rsidR="00490703" w:rsidTr="00490703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умма баллов за текущий контроль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методиста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курсового руководителя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учебную практику</w:t>
            </w:r>
          </w:p>
        </w:tc>
      </w:tr>
      <w:tr w:rsidR="00490703" w:rsidTr="00490703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нкт-Петербург</w:t>
      </w: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____/___ уч.год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оставитель к.п.н., доцент О.Н. Титорова</w:t>
      </w: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Look w:val="01E0"/>
      </w:tblPr>
      <w:tblGrid>
        <w:gridCol w:w="2787"/>
        <w:gridCol w:w="6499"/>
      </w:tblGrid>
      <w:tr w:rsidR="00490703" w:rsidTr="00490703">
        <w:tc>
          <w:tcPr>
            <w:tcW w:w="2787" w:type="dxa"/>
            <w:hideMark/>
          </w:tcPr>
          <w:p w:rsidR="00490703" w:rsidRDefault="00490703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©</w:t>
            </w:r>
          </w:p>
        </w:tc>
        <w:tc>
          <w:tcPr>
            <w:tcW w:w="6499" w:type="dxa"/>
            <w:hideMark/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культет учебно-профессиональных практик «НГУ им. П.Ф. Лесгафта», 2021</w:t>
            </w:r>
          </w:p>
        </w:tc>
      </w:tr>
    </w:tbl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9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07"/>
        <w:gridCol w:w="3651"/>
        <w:gridCol w:w="283"/>
        <w:gridCol w:w="247"/>
        <w:gridCol w:w="2871"/>
        <w:gridCol w:w="420"/>
        <w:gridCol w:w="856"/>
        <w:gridCol w:w="850"/>
      </w:tblGrid>
      <w:tr w:rsidR="00490703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рофильная организация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                     (название организации)</w:t>
            </w:r>
          </w:p>
        </w:tc>
      </w:tr>
      <w:tr w:rsidR="00490703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rPr>
          <w:gridBefore w:val="1"/>
          <w:gridAfter w:val="2"/>
          <w:wBefore w:w="708" w:type="dxa"/>
          <w:wAfter w:w="1706" w:type="dxa"/>
          <w:trHeight w:val="70"/>
        </w:trPr>
        <w:tc>
          <w:tcPr>
            <w:tcW w:w="41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город, район)</w:t>
            </w:r>
          </w:p>
          <w:p w:rsidR="00490703" w:rsidRDefault="00490703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rPr>
          <w:gridBefore w:val="1"/>
          <w:gridAfter w:val="2"/>
          <w:wBefore w:w="708" w:type="dxa"/>
          <w:wAfter w:w="1706" w:type="dxa"/>
          <w:trHeight w:val="70"/>
        </w:trPr>
        <w:tc>
          <w:tcPr>
            <w:tcW w:w="41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490703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tabs>
                <w:tab w:val="left" w:pos="1026"/>
                <w:tab w:val="left" w:pos="37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(адрес организации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уководитель практики от профильной организации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фамилия, имя, отчество)</w:t>
            </w:r>
          </w:p>
        </w:tc>
      </w:tr>
      <w:tr w:rsidR="00490703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иректор профильной организации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фамилия, имя, отчество)</w:t>
            </w:r>
          </w:p>
        </w:tc>
      </w:tr>
      <w:tr w:rsidR="00490703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уководитель практики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т образовательной организации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Университета)                                  ____________________________________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 xml:space="preserve">(Ф.И.О.)  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___________________________________________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(должность)</w:t>
      </w: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овой (факультетский)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руководитель от образовательной 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рганизации (Университета)           ____________________________________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>(Ф.И.О.)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__________________________________________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  (должность)</w:t>
      </w:r>
    </w:p>
    <w:p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роки прохождения педагогической практики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879"/>
        <w:gridCol w:w="2579"/>
        <w:gridCol w:w="236"/>
        <w:gridCol w:w="2252"/>
        <w:gridCol w:w="2340"/>
      </w:tblGrid>
      <w:tr w:rsidR="00490703" w:rsidTr="00490703"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чало:</w:t>
            </w:r>
          </w:p>
        </w:tc>
        <w:tc>
          <w:tcPr>
            <w:tcW w:w="25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ончание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11057" w:type="dxa"/>
        <w:tblInd w:w="-1168" w:type="dxa"/>
        <w:tblLook w:val="04A0"/>
      </w:tblPr>
      <w:tblGrid>
        <w:gridCol w:w="11057"/>
      </w:tblGrid>
      <w:tr w:rsidR="00490703" w:rsidTr="00490703">
        <w:tc>
          <w:tcPr>
            <w:tcW w:w="11057" w:type="dxa"/>
            <w:hideMark/>
          </w:tcPr>
          <w:tbl>
            <w:tblPr>
              <w:tblW w:w="10064" w:type="dxa"/>
              <w:tblInd w:w="777" w:type="dxa"/>
              <w:tblLook w:val="04A0"/>
            </w:tblPr>
            <w:tblGrid>
              <w:gridCol w:w="5812"/>
              <w:gridCol w:w="4252"/>
            </w:tblGrid>
            <w:tr w:rsidR="00490703">
              <w:tc>
                <w:tcPr>
                  <w:tcW w:w="5812" w:type="dxa"/>
                </w:tcPr>
                <w:p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lastRenderedPageBreak/>
                    <w:t>Согласовано</w:t>
                  </w:r>
                </w:p>
                <w:p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____________________ </w:t>
                  </w:r>
                </w:p>
                <w:p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подпись  руководителя профильной организации)</w:t>
                  </w:r>
                </w:p>
                <w:p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М.П.</w:t>
                  </w:r>
                </w:p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</w:pPr>
                </w:p>
              </w:tc>
              <w:tc>
                <w:tcPr>
                  <w:tcW w:w="4252" w:type="dxa"/>
                </w:tcPr>
                <w:p w:rsidR="00490703" w:rsidRDefault="00490703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гласовано</w:t>
                  </w:r>
                </w:p>
                <w:p w:rsidR="00490703" w:rsidRDefault="00490703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____________________ </w:t>
                  </w:r>
                </w:p>
                <w:p w:rsidR="00490703" w:rsidRDefault="00490703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подпись  руководителя практики от Университета)</w:t>
                  </w:r>
                </w:p>
                <w:p w:rsidR="00490703" w:rsidRDefault="00490703">
                  <w:pPr>
                    <w:spacing w:after="0" w:line="240" w:lineRule="auto"/>
                    <w:jc w:val="right"/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</w:pPr>
                </w:p>
              </w:tc>
            </w:tr>
          </w:tbl>
          <w:p w:rsidR="00490703" w:rsidRDefault="00490703">
            <w:pPr>
              <w:spacing w:after="160"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</w:tbl>
    <w:p w:rsidR="00490703" w:rsidRDefault="00490703" w:rsidP="00490703">
      <w:pPr>
        <w:pStyle w:val="afb"/>
        <w:spacing w:after="0" w:line="240" w:lineRule="auto"/>
        <w:ind w:left="0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:rsidR="00490703" w:rsidRDefault="00490703" w:rsidP="00490703">
      <w:pPr>
        <w:pStyle w:val="afb"/>
        <w:spacing w:after="0" w:line="240" w:lineRule="auto"/>
        <w:ind w:left="0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СОДЕРЖАНИЕ   ПРАКТИКИ</w:t>
      </w:r>
    </w:p>
    <w:tbl>
      <w:tblPr>
        <w:tblW w:w="9498" w:type="dxa"/>
        <w:tblInd w:w="108" w:type="dxa"/>
        <w:tblLook w:val="04A0"/>
      </w:tblPr>
      <w:tblGrid>
        <w:gridCol w:w="709"/>
        <w:gridCol w:w="7796"/>
        <w:gridCol w:w="993"/>
      </w:tblGrid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№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Раздел 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90703">
              <w:rPr>
                <w:rFonts w:ascii="Times New Roman" w:hAnsi="Times New Roman"/>
                <w:sz w:val="24"/>
                <w:szCs w:val="24"/>
              </w:rPr>
              <w:t>Содержание раздел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Всего часов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Организационно-методически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о вступительной конференции по практике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беседах с администрацией и медицинским персоналом профильной организации,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Участие в беседах с учителем физической культуры, классным руководителем прикрепленного класса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знакомление с организацией учебного процесса в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знакомление с организацией дополнительного образования в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Инструктаж по технике безопасности, по пожарной безопасности, по требованиям охраны труда и внутреннему трудовому распорядку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24"/>
              <w:spacing w:line="256" w:lineRule="auto"/>
              <w:jc w:val="both"/>
              <w:rPr>
                <w:sz w:val="24"/>
                <w:szCs w:val="24"/>
                <w:lang w:eastAsia="en-US"/>
              </w:rPr>
            </w:pPr>
            <w:r w:rsidRPr="00490703">
              <w:rPr>
                <w:sz w:val="24"/>
                <w:szCs w:val="24"/>
                <w:lang w:eastAsia="en-US"/>
              </w:rPr>
              <w:t>Посещение общеобразовательных уроков и сбор сведений об учащихся прикрепленного класса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8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знакомление с планом физкультурно-массовых и спортивных мероприятий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9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Ознакомление с планом мероприятий организации активного отдыха обучающихся в режиме учебного и вне учебного времени и досуговой деятельности профильной организации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индивидуально задания на период прохождения практик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методических занятиях  бригады практикантов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конкурсе педагогического мастерств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Оформление отчета-портфолио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заключительной конференции по практике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Учебно-методически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фрагмента рабочей программы и тематического планирования для прикрепленного класса на период практик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проекта документа планирования, раскрывающего методические аспекты учебно-воспитательного процесса в соответствии с тематическим планированием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24"/>
              <w:spacing w:line="256" w:lineRule="auto"/>
              <w:jc w:val="both"/>
              <w:rPr>
                <w:sz w:val="24"/>
                <w:szCs w:val="24"/>
                <w:lang w:eastAsia="en-US"/>
              </w:rPr>
            </w:pPr>
            <w:r w:rsidRPr="00490703">
              <w:rPr>
                <w:sz w:val="24"/>
                <w:szCs w:val="24"/>
                <w:lang w:eastAsia="en-US"/>
              </w:rPr>
              <w:t>Разработка конспектов и проведение фрагментов уроков физической культуры в качестве помощника учителя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24"/>
              <w:spacing w:line="256" w:lineRule="auto"/>
              <w:jc w:val="both"/>
              <w:rPr>
                <w:sz w:val="24"/>
                <w:szCs w:val="24"/>
                <w:lang w:eastAsia="en-US"/>
              </w:rPr>
            </w:pPr>
            <w:r w:rsidRPr="00490703">
              <w:rPr>
                <w:sz w:val="24"/>
                <w:szCs w:val="24"/>
                <w:lang w:eastAsia="en-US"/>
              </w:rPr>
              <w:t>Разработка конспектов и проведение уроков с помощниками из числа студентов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конспектов и самостоятельное проведение уроков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490703" w:rsidRPr="00490703" w:rsidTr="00490703">
        <w:trPr>
          <w:trHeight w:val="4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конспекта и проведение контрольного урока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конспекта и проведение зачетного урока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Учебно-воспитательны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.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Составление психолого-педагогической характеристики коллектива прикрепленного класс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:rsidTr="00490703">
        <w:trPr>
          <w:trHeight w:val="63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lastRenderedPageBreak/>
              <w:t>3.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Разработка плана  воспитательных мероприятий на </w:t>
            </w:r>
          </w:p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ериод практики для прикрепленного класс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.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информационно-воспитательного мероприятия в прикрепленном классе, составление отчета о его реал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.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характеристики сформированности физической культуры обучающегося с рекомендациями по совершенствованию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:rsidTr="00490703">
        <w:trPr>
          <w:trHeight w:val="30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Контрольно-аналитически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частичных тематических наблюдений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полного педагогического наблюдения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хронометрирования и анализа плотности урок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пульсометрии и анализа распределения нагрузки на уроке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рганизация и проведение контрольных процедур для оценивания физической подготовленности обучающиеся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ежедневного самоанализа выполнения программы практик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Подготовка отчета по практике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rPr>
          <w:trHeight w:val="27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Неурочной  и оздоровительной работы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программы и проведение досугового мероприятия или мероприятия активного отдыха в режиме учебного и вне учебного времен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:rsidTr="00490703">
        <w:trPr>
          <w:trHeight w:val="29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Физкультурно-массовой и спортивной работы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</w:tr>
      <w:tr w:rsidR="00490703" w:rsidRPr="00490703" w:rsidTr="00490703">
        <w:trPr>
          <w:trHeight w:val="88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.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программы (сценария) и участие в проведении физкультурного (спортивного) праздник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490703" w:rsidRPr="00490703" w:rsidTr="00490703">
        <w:trPr>
          <w:trHeight w:val="85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.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документов планирования и участие в проведении спортивных и физкультурно-массовых мероприятий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490703" w:rsidRP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формление документов учета результатов спортивного соревнования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:rsidTr="00490703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Всего часов/з.е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>
            <w:pPr>
              <w:pStyle w:val="afb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324/9</w:t>
            </w:r>
          </w:p>
        </w:tc>
      </w:tr>
    </w:tbl>
    <w:p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:rsidR="00490703" w:rsidRDefault="00490703" w:rsidP="00490703">
      <w:pPr>
        <w:pStyle w:val="FirstParagraph"/>
        <w:spacing w:before="0" w:after="0"/>
        <w:jc w:val="center"/>
        <w:rPr>
          <w:rFonts w:ascii="Times New Roman" w:hAnsi="Times New Roman"/>
          <w:i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ПРОХОЖДЕНИЕ ПРАКТИКИ НАПРАВЛЕНО НА ФОРМИРОВАНИЕ СЛЕДУЮЩИХ КОМПЕТЕНЦИЙ:</w:t>
      </w:r>
    </w:p>
    <w:tbl>
      <w:tblPr>
        <w:tblStyle w:val="aff4"/>
        <w:tblW w:w="9634" w:type="dxa"/>
        <w:tblInd w:w="0" w:type="dxa"/>
        <w:tblLook w:val="04A0"/>
      </w:tblPr>
      <w:tblGrid>
        <w:gridCol w:w="2405"/>
        <w:gridCol w:w="7229"/>
      </w:tblGrid>
      <w:tr w:rsidR="00490703" w:rsidRPr="00490703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 xml:space="preserve">Наименование категории (группы) </w:t>
            </w:r>
          </w:p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компетенций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Код и наименование компетенций</w:t>
            </w:r>
          </w:p>
        </w:tc>
      </w:tr>
      <w:tr w:rsidR="00490703" w:rsidRPr="00490703" w:rsidTr="00490703"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Общепрофессиональные компетенции</w:t>
            </w:r>
          </w:p>
        </w:tc>
      </w:tr>
      <w:tr w:rsidR="00490703" w:rsidRPr="00490703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ланирование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ПК-1 Способен планировать содержание занятий с учетом положений теории физической культуры, физиологической характеристики нагрузки, анатомо-морфологических и психологических особенностей занимающихся различного пола и возраста</w:t>
            </w:r>
          </w:p>
        </w:tc>
      </w:tr>
      <w:tr w:rsidR="00490703" w:rsidRPr="00490703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бучение и развитие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ПК-3 Способен проводить занятия и физкультурно-спортивные мероприятия с использованием средств, методов и приемов базовых видов физкультурно-спортивной деятельности по двигательному и когнитивному обучению и физической подготовке</w:t>
            </w:r>
          </w:p>
        </w:tc>
      </w:tr>
      <w:tr w:rsidR="00490703" w:rsidRPr="00490703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Воспитание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ПК-5 Способен воспитывать у занимающихся социально-значимые личностные качества, проводить профилактику негативного социального поведения</w:t>
            </w:r>
          </w:p>
        </w:tc>
      </w:tr>
      <w:tr w:rsidR="00490703" w:rsidRPr="00490703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беспечение безопасности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Pr="00490703" w:rsidRDefault="00490703" w:rsidP="00490703">
            <w:pPr>
              <w:pStyle w:val="af1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ПК-7 Способен обеспечивать соблюдение техники безопасности, профилактику травматизма, оказывать первую доврачебную помощь</w:t>
            </w:r>
          </w:p>
        </w:tc>
      </w:tr>
    </w:tbl>
    <w:p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индивидуальное задание</w:t>
      </w:r>
    </w:p>
    <w:p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.И.О. практиканта</w:t>
      </w: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929"/>
        <w:gridCol w:w="1276"/>
        <w:gridCol w:w="1275"/>
        <w:gridCol w:w="1985"/>
      </w:tblGrid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и содержание работ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работы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выполне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орма отчетности</w:t>
            </w:r>
          </w:p>
        </w:tc>
      </w:tr>
      <w:tr w:rsidR="00490703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организационная работа</w:t>
            </w:r>
          </w:p>
        </w:tc>
      </w:tr>
      <w:tr w:rsidR="00490703" w:rsidTr="00F60FDA">
        <w:trPr>
          <w:trHeight w:val="3082"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нять участие:</w:t>
            </w:r>
          </w:p>
          <w:p w:rsidR="00490703" w:rsidRDefault="00490703" w:rsidP="00F60FDA">
            <w:pPr>
              <w:numPr>
                <w:ilvl w:val="0"/>
                <w:numId w:val="2"/>
              </w:numPr>
              <w:tabs>
                <w:tab w:val="left" w:pos="330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о вступительной конференции по практике.</w:t>
            </w:r>
          </w:p>
          <w:p w:rsidR="00490703" w:rsidRDefault="00490703" w:rsidP="00F60FDA">
            <w:pPr>
              <w:numPr>
                <w:ilvl w:val="0"/>
                <w:numId w:val="2"/>
              </w:numPr>
              <w:tabs>
                <w:tab w:val="left" w:pos="330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 беседах с директором (или завучем) об учебно-воспитательной работе образовательной организации ___________(ее традициях, кадрах, задачах и требованиях к педагогической работе;  а) учителем физической культуры о постановке физической культуры и спорта; в) врачом о состоянии здоровья школьников, санитарно-гигиенические требования к обучающимся и к местам занятий.</w:t>
            </w:r>
          </w:p>
          <w:p w:rsidR="00490703" w:rsidRDefault="00490703" w:rsidP="00F60FDA">
            <w:pPr>
              <w:numPr>
                <w:ilvl w:val="0"/>
                <w:numId w:val="2"/>
              </w:numPr>
              <w:tabs>
                <w:tab w:val="left" w:pos="330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 инструктаже по технике безопасности, пожарной безопасности, охраны труда, правилам внутреннего распорядка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ет в дневнике практики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Собрать сведения об учащихся ___________ класса: </w:t>
            </w:r>
          </w:p>
          <w:p w:rsidR="00490703" w:rsidRDefault="00490703" w:rsidP="00F60FDA">
            <w:pPr>
              <w:numPr>
                <w:ilvl w:val="0"/>
                <w:numId w:val="3"/>
              </w:numPr>
              <w:tabs>
                <w:tab w:val="num" w:pos="284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 состоянии здоровья;</w:t>
            </w:r>
          </w:p>
          <w:p w:rsidR="00490703" w:rsidRDefault="00490703" w:rsidP="00F60FDA">
            <w:pPr>
              <w:numPr>
                <w:ilvl w:val="0"/>
                <w:numId w:val="3"/>
              </w:numPr>
              <w:tabs>
                <w:tab w:val="num" w:pos="284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 физическом развитии и подготовленно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иться с расписанием учебных и неурочных занятий, календарем соревнований и физкультурно-оздоровительных мероприятий, оформить рабочий график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ндивидуальное задание и </w:t>
            </w: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бочий график прохождения практики в дневнике практиканта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читываться перед методистом за проделанную работу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формить документацию и сдать ее на проверку руководителю практики от Университета. Написать отчет о практике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ортфолио 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учебная работа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вовать в проведении  уроков физической культуры в качестве групповода в классах_______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азработать  планы фрагментов уроков физической культуры  для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ланы  фрагментов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уроков.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Разработка плана учебно-воспитательной работы по физической культуре для ________ классов.</w:t>
            </w:r>
          </w:p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яснительная записка, методические разработки и график  учебно-воспитательной работы.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  планы уроков физической культуры для __________ 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ланы  уроков физической культуры.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сти самостоятельно  уроки физической культуры в __________ 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сти 6 частичных тематических наблюдений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частичных тематических наблюдений.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сти  пульсометрию и анализ динамики нагрузки на уроке, хронометрирование и анализ плотности урока, полное педагогическое наблюдени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наблюдений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план и провести контрольный урок для __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спект урока.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план и провести зачетный урок для __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спект урока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сультироваться по вопросам практики на кафедре теории и методики физической культуры и кафедрах теории и методики базовых видов спор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НЕУРОЧНАЯ РАБОТА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программу и провести досуговое мероприятие или мероприятие активного отдыха в режиме учебного и вне учебного времен для _____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грамма досугового мероприятия, отчет о результатах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сти контрольные испытания по определению уровня физической подготовленности обучающихс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результатов контрольных испытаний</w:t>
            </w:r>
          </w:p>
        </w:tc>
      </w:tr>
      <w:tr w:rsidR="00490703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СПИТАТЕЛЬНАЯ РАБОТА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обрать  информацию о коллективе 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иться с  планом воспитательной работы для 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лан воспитательной работы на период практики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ровести и подготовить отчет об  информационно-воспитательном мероприятии в __________ класс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зисы бесед, презентации.</w:t>
            </w:r>
          </w:p>
        </w:tc>
      </w:tr>
      <w:tr w:rsidR="00490703" w:rsidTr="00F60FDA">
        <w:trPr>
          <w:trHeight w:val="325"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формить характеристику коллектива ____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Характеристика класса.</w:t>
            </w:r>
          </w:p>
        </w:tc>
      </w:tr>
      <w:tr w:rsidR="00490703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 xml:space="preserve">спортивно-массовая и </w:t>
            </w:r>
          </w:p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физкультурно-оздоровительная работа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иться со спортивно-массовой и оздоровительной работой в школ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нять участие в проведении соревнований: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ложение о соревновании</w:t>
            </w:r>
          </w:p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ет в дневнике практиканта</w:t>
            </w:r>
          </w:p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соревнований</w:t>
            </w:r>
          </w:p>
        </w:tc>
      </w:tr>
      <w:tr w:rsidR="00490703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азать помощь в проведении: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) Дня здоровья ____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ото и видео отчеты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) спортивного (физкультурного) праздника для _______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ценарий праздника</w:t>
            </w:r>
          </w:p>
        </w:tc>
      </w:tr>
      <w:tr w:rsidR="00490703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</w:pPr>
    </w:p>
    <w:p w:rsidR="00490703" w:rsidRDefault="00490703" w:rsidP="00490703">
      <w:pPr>
        <w:pBdr>
          <w:bottom w:val="single" w:sz="12" w:space="1" w:color="auto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  <w:r>
        <w:rPr>
          <w:rFonts w:ascii="Times New Roman" w:hAnsi="Times New Roman"/>
          <w:b/>
          <w:color w:val="000000"/>
          <w:spacing w:val="7"/>
          <w:sz w:val="24"/>
          <w:szCs w:val="24"/>
        </w:rPr>
        <w:t xml:space="preserve"> РАБОЧИЙ ГРАФИК ПРОВЕДЕНИЯ ПЕДАГОГИЧЕСКОЙ ПРАКТИКИ </w:t>
      </w:r>
      <w:r>
        <w:rPr>
          <w:rStyle w:val="afc"/>
          <w:rFonts w:ascii="Times New Roman" w:hAnsi="Times New Roman"/>
          <w:b/>
          <w:color w:val="000000"/>
          <w:spacing w:val="7"/>
          <w:sz w:val="24"/>
          <w:szCs w:val="24"/>
        </w:rPr>
        <w:footnoteReference w:id="1"/>
      </w:r>
    </w:p>
    <w:p w:rsidR="00490703" w:rsidRDefault="00490703" w:rsidP="00490703">
      <w:pPr>
        <w:pBdr>
          <w:bottom w:val="single" w:sz="12" w:space="1" w:color="auto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p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pacing w:val="7"/>
          <w:sz w:val="24"/>
          <w:szCs w:val="24"/>
        </w:rPr>
      </w:pPr>
      <w:r>
        <w:rPr>
          <w:rFonts w:ascii="Times New Roman" w:hAnsi="Times New Roman"/>
          <w:color w:val="000000"/>
          <w:spacing w:val="7"/>
          <w:sz w:val="24"/>
          <w:szCs w:val="24"/>
        </w:rPr>
        <w:t>Ф.И.О. практиканта</w:t>
      </w:r>
    </w:p>
    <w:p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tbl>
      <w:tblPr>
        <w:tblW w:w="9780" w:type="dxa"/>
        <w:tblLayout w:type="fixed"/>
        <w:tblLook w:val="04A0"/>
      </w:tblPr>
      <w:tblGrid>
        <w:gridCol w:w="3794"/>
        <w:gridCol w:w="855"/>
        <w:gridCol w:w="855"/>
        <w:gridCol w:w="855"/>
        <w:gridCol w:w="855"/>
        <w:gridCol w:w="855"/>
        <w:gridCol w:w="855"/>
        <w:gridCol w:w="856"/>
      </w:tblGrid>
      <w:tr w:rsidR="00490703" w:rsidTr="00490703">
        <w:tc>
          <w:tcPr>
            <w:tcW w:w="37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ОДЕРЖАНИЕ</w:t>
            </w: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598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 xml:space="preserve">Недели </w:t>
            </w:r>
          </w:p>
        </w:tc>
      </w:tr>
      <w:tr w:rsidR="00490703" w:rsidTr="00490703">
        <w:trPr>
          <w:cantSplit/>
          <w:trHeight w:val="351"/>
        </w:trPr>
        <w:tc>
          <w:tcPr>
            <w:tcW w:w="3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56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1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4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5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6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Всего</w:t>
            </w: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Участие во вступительной и заключительной конференции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Ознакомление с учебной и неурочной работой профильной организации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нструктаж по технике безопасности, </w:t>
            </w: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жарной безопасности, охране труда, правилам внутреннего распорядка организации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 xml:space="preserve">Проведение уроков физической культуры 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 xml:space="preserve">Проведение наблюдений </w:t>
            </w: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lastRenderedPageBreak/>
              <w:t>Проведение неурочной работ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Проведение воспитательной работ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Проведение спортивно-массовой и физкультурно-оздоровительной работ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Консультации с методистом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Работа с учебно-методической документацией по практике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Изучение литератур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</w:tr>
      <w:tr w:rsidR="00490703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Итого, часов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24</w:t>
            </w:r>
          </w:p>
        </w:tc>
      </w:tr>
    </w:tbl>
    <w:p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ПРОВЕДЕНИЕ ИНСТРУКТАЖЕЙ</w:t>
      </w:r>
    </w:p>
    <w:p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Look w:val="04A0"/>
      </w:tblPr>
      <w:tblGrid>
        <w:gridCol w:w="482"/>
        <w:gridCol w:w="2927"/>
        <w:gridCol w:w="1558"/>
        <w:gridCol w:w="2224"/>
        <w:gridCol w:w="2379"/>
      </w:tblGrid>
      <w:tr w:rsidR="00490703" w:rsidTr="00490703">
        <w:trPr>
          <w:trHeight w:val="1092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 xml:space="preserve">№ 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490703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Охрана труда</w:t>
            </w: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490703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490703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490703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ТРЕБОВАНИЯ К ПРАКТИКЕ</w:t>
      </w: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Для студентов заочной формы обучения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Участвовать во вступительной конференции, ознакомиться с установочными требованиями по программе и организации практики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 Ознакомится с профильной организацией, руководителями практики от образовательной и профильной организации. 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овести анализ проведенных мероприятий в дневнике практики*.</w:t>
      </w:r>
    </w:p>
    <w:tbl>
      <w:tblPr>
        <w:tblW w:w="0" w:type="auto"/>
        <w:tblInd w:w="250" w:type="dxa"/>
        <w:tblLook w:val="04A0"/>
      </w:tblPr>
      <w:tblGrid>
        <w:gridCol w:w="709"/>
        <w:gridCol w:w="1584"/>
        <w:gridCol w:w="1584"/>
        <w:gridCol w:w="1510"/>
        <w:gridCol w:w="2126"/>
        <w:gridCol w:w="1807"/>
      </w:tblGrid>
      <w:tr w:rsid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Дата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Содержание деятельности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Результаты деятельности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Возникшие затруднения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Замечания и рекомендации руководителей практики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Подпись ответственного лица</w:t>
            </w:r>
          </w:p>
        </w:tc>
      </w:tr>
      <w:tr w:rsidR="00490703" w:rsidTr="0049070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0703" w:rsidRDefault="00490703">
            <w:pPr>
              <w:pStyle w:val="21"/>
              <w:spacing w:line="256" w:lineRule="auto"/>
              <w:rPr>
                <w:lang w:eastAsia="en-US"/>
              </w:rPr>
            </w:pPr>
          </w:p>
        </w:tc>
      </w:tr>
    </w:tbl>
    <w:p w:rsidR="00490703" w:rsidRDefault="00490703" w:rsidP="00490703">
      <w:pPr>
        <w:pStyle w:val="21"/>
      </w:pPr>
      <w:r>
        <w:t>*Примечание: данное задание выполняется каждый рабочий день в процессе практики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Участвовать в беседах с: а) директором (или завучем) профильной организации о состоянии  учебно-воспитательной работы (традициях, кадрах, задачах и требованиях к организации образовательного процесса); б) учителем физической культуры о постановке физической культуры и спорта в организации; в) врача о состоянии здоровья обучающихся, санитарно-гигиенических требованиях к обучающихся и местам занятий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Участвовать в инструктаже по технике безопасности, по пожарной безопасности, по требованиям охраны труда и внутреннему трудовому распорядку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lastRenderedPageBreak/>
        <w:t>Получить задание по планированию и проведению занятий (учебных занятий по предмету «Физическая культура» в прикрепленном классе, неурочных занятий)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Ознакомиться с выполнением организацией требований при реализации основных образовательных программ, посетить общеобразовательные уроки, уроки физической культуры, неурочные занятия, изучить необходимую документацию (рабочие программы, документы учета учебной и внеурочной деятельности и пр.)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индивидуальное задание по выполнению работы на весь период практики.</w:t>
      </w: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361"/>
        <w:gridCol w:w="1559"/>
        <w:gridCol w:w="2121"/>
        <w:gridCol w:w="1559"/>
      </w:tblGrid>
      <w:tr w:rsidR="00490703" w:rsidTr="00490703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иды и содержание работ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роки работы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 выполнени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орма отчетности</w:t>
            </w:r>
          </w:p>
        </w:tc>
      </w:tr>
      <w:tr w:rsidR="00490703" w:rsidTr="00490703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56" w:lineRule="auto"/>
              <w:rPr>
                <w:rFonts w:asciiTheme="minorHAnsi" w:eastAsiaTheme="minorHAnsi" w:hAnsiTheme="minorHAnsi" w:cstheme="minorBidi"/>
                <w:sz w:val="20"/>
                <w:szCs w:val="20"/>
                <w:lang w:eastAsia="ru-RU"/>
              </w:rPr>
            </w:pP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56" w:lineRule="auto"/>
              <w:rPr>
                <w:rFonts w:asciiTheme="minorHAnsi" w:eastAsiaTheme="minorHAnsi" w:hAnsiTheme="minorHAnsi" w:cstheme="minorBidi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56" w:lineRule="auto"/>
              <w:rPr>
                <w:rFonts w:asciiTheme="minorHAnsi" w:eastAsiaTheme="minorHAnsi" w:hAnsiTheme="minorHAnsi" w:cstheme="minorBidi"/>
                <w:sz w:val="20"/>
                <w:szCs w:val="20"/>
                <w:lang w:eastAsia="ru-RU"/>
              </w:rPr>
            </w:pPr>
          </w:p>
        </w:tc>
      </w:tr>
    </w:tbl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росмотреть не менее 3 уроков физической культуры, проводимых учителем, в том числе – в прикрепленном классе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Ознакомиться с учащимися прикрепленного класса (изучить состав, состояние здоровья, уровень физической подготовленности и спортивные достижения), присутствовать на общеобразовательных уроках с целью наблюдения за учебной работой, особенностями индивидуального подхода учителя к ученикам, поведением и дисциплинированностью учащихся, взаимоотношениями между учениками в классе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Изучить план воспитательной работы классного руководителя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На основе наблюдений  и мнения учителей составить характеристику класса и разработать собственный план воспитательной работы на период практики, согласовав его с классным руководителем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Участвовать в проведении 3 уроков физической культуры в качестве помощника учителя (наблюдение за выполнением упражнений, порядком и дисциплиной, страховка, оказание помощи, судейство и др.)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3 фрагмента конспекта урока (1 – решения одной образовательной задачи, 2 – части урока) по заданию учителя и принять участие в проведении урока в качестве групповода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и оформить фрагмент рабочей программы для прикрепленного класса на период практики и утвердить его у учителя (на 15 уроков)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методическое обеспечение реализации содержания тематического планирования учебных занятий в прикрепленном классе.</w:t>
      </w:r>
    </w:p>
    <w:tbl>
      <w:tblPr>
        <w:tblW w:w="925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2639"/>
        <w:gridCol w:w="663"/>
        <w:gridCol w:w="662"/>
        <w:gridCol w:w="661"/>
        <w:gridCol w:w="662"/>
        <w:gridCol w:w="661"/>
        <w:gridCol w:w="661"/>
        <w:gridCol w:w="662"/>
        <w:gridCol w:w="661"/>
        <w:gridCol w:w="661"/>
        <w:gridCol w:w="662"/>
      </w:tblGrid>
      <w:tr w:rsidR="00490703" w:rsidTr="00F60FDA">
        <w:tc>
          <w:tcPr>
            <w:tcW w:w="2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Список общих задач 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…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…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…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</w:t>
            </w:r>
          </w:p>
        </w:tc>
      </w:tr>
      <w:tr w:rsidR="00490703" w:rsidTr="00F60FDA">
        <w:tc>
          <w:tcPr>
            <w:tcW w:w="2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tbl>
      <w:tblPr>
        <w:tblpPr w:leftFromText="180" w:rightFromText="180" w:bottomFromText="200" w:vertAnchor="text" w:horzAnchor="margin" w:tblpX="108" w:tblpY="182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85"/>
        <w:gridCol w:w="3476"/>
        <w:gridCol w:w="2126"/>
        <w:gridCol w:w="2868"/>
      </w:tblGrid>
      <w:tr w:rsidR="00490703" w:rsidTr="00490703">
        <w:trPr>
          <w:trHeight w:val="416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№</w:t>
            </w:r>
          </w:p>
        </w:tc>
        <w:tc>
          <w:tcPr>
            <w:tcW w:w="3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Основные задачи урока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Средства </w:t>
            </w:r>
          </w:p>
        </w:tc>
        <w:tc>
          <w:tcPr>
            <w:tcW w:w="2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Методические приемы</w:t>
            </w:r>
          </w:p>
        </w:tc>
      </w:tr>
      <w:tr w:rsidR="00490703" w:rsidTr="00490703"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планы  и провести 15 уроков, в том числе контрольный и зачетный на основном классе (для которого разрабатывается текущий план).</w:t>
      </w:r>
    </w:p>
    <w:p w:rsidR="00490703" w:rsidRDefault="00490703" w:rsidP="00490703">
      <w:pPr>
        <w:pStyle w:val="afb"/>
        <w:shd w:val="clear" w:color="auto" w:fill="FFFFFF"/>
        <w:tabs>
          <w:tab w:val="left" w:pos="993"/>
        </w:tabs>
        <w:spacing w:after="0" w:line="240" w:lineRule="auto"/>
        <w:ind w:left="0" w:firstLine="709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План урока №</w:t>
      </w:r>
    </w:p>
    <w:p w:rsidR="00490703" w:rsidRDefault="00490703" w:rsidP="00490703">
      <w:pPr>
        <w:widowControl w:val="0"/>
        <w:tabs>
          <w:tab w:val="left" w:pos="993"/>
        </w:tabs>
        <w:spacing w:after="0" w:line="240" w:lineRule="auto"/>
        <w:ind w:firstLine="709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Дата проведения: </w:t>
      </w:r>
      <w:r>
        <w:rPr>
          <w:rFonts w:ascii="Times New Roman" w:hAnsi="Times New Roman"/>
          <w:sz w:val="24"/>
          <w:szCs w:val="24"/>
        </w:rPr>
        <w:t xml:space="preserve">                                   </w:t>
      </w:r>
    </w:p>
    <w:p w:rsidR="00490703" w:rsidRDefault="00490703" w:rsidP="00490703">
      <w:pPr>
        <w:widowControl w:val="0"/>
        <w:tabs>
          <w:tab w:val="left" w:pos="993"/>
          <w:tab w:val="center" w:pos="7001"/>
        </w:tabs>
        <w:spacing w:after="0" w:line="240" w:lineRule="auto"/>
        <w:ind w:firstLine="709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Место проведения: </w:t>
      </w:r>
    </w:p>
    <w:p w:rsidR="00490703" w:rsidRDefault="00490703" w:rsidP="00490703">
      <w:pPr>
        <w:widowControl w:val="0"/>
        <w:tabs>
          <w:tab w:val="left" w:pos="993"/>
          <w:tab w:val="center" w:pos="7001"/>
        </w:tabs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Инвентарь</w:t>
      </w:r>
      <w:r>
        <w:rPr>
          <w:rFonts w:ascii="Times New Roman" w:hAnsi="Times New Roman"/>
          <w:sz w:val="24"/>
          <w:szCs w:val="24"/>
        </w:rPr>
        <w:t xml:space="preserve">: </w:t>
      </w:r>
    </w:p>
    <w:p w:rsidR="00490703" w:rsidRDefault="00490703" w:rsidP="00490703">
      <w:pPr>
        <w:widowControl w:val="0"/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Основные задачи урока: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340"/>
        <w:gridCol w:w="2055"/>
        <w:gridCol w:w="1417"/>
        <w:gridCol w:w="3728"/>
      </w:tblGrid>
      <w:tr w:rsidR="00490703" w:rsidTr="00490703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Частные задачи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редств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зировка</w:t>
            </w:r>
          </w:p>
        </w:tc>
        <w:tc>
          <w:tcPr>
            <w:tcW w:w="3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етодические приемы обучения, воспитания и организации</w:t>
            </w:r>
          </w:p>
        </w:tc>
      </w:tr>
      <w:tr w:rsidR="00490703" w:rsidTr="00490703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ровести 6  частичных тематических педагогических наблюдений и анализов уроков, проводимых другими студентами-практикантами, по отдельным темам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 Провести  пульсометрию и анализ нагрузки на уроках. 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Провести   хронометрирование и анализ плотности урока. 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lastRenderedPageBreak/>
        <w:t xml:space="preserve"> Провести  полное педагогическое наблюдение и анализ урока 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Выполнять обязанности ответственного за подготовку и проведение одного физкультурного мероприятия школы (праздника, дня здоровья и спорта, внутришкольного соревнования и др.), выполнять функции судьи, представителя команды и др. Оформить документы (положения о соревнованиях, программы мероприятий, протоколы и др.)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и провести комплекс гимнастики до занятия с учащимися прикрепленного класса под наблюдением учителя физической культуры. Оказать помощь учителям в разработке и  проведении физкультминуток. Организовать спортивные развлечения и игры в часы отдыха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708"/>
          <w:tab w:val="left" w:pos="993"/>
        </w:tabs>
        <w:ind w:left="0" w:firstLine="709"/>
      </w:pPr>
      <w:r>
        <w:t>Фиксировать проведенные спортивно-массовые и физкультурно-оздоровительные мероприятия в дневнике педагогической практики в установленной форме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 Составить собственную характеристику прикрепленного класса и утвердить ее у классного руководителя. Она оформляется на основе наблюдений в течение всего периода практики. В ней отражаются: дисциплина, успеваемость и  активность учащихся, их работоспособность, самостоятельность, взаимоотношения в коллективе, особенности поведения, отношение к урокам физической культуры, участие в соревнованиях  другие показатели.  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Систематически вести дневник практики по установленной форме с отражением данных о проделанной работе, предусмотренной индивидуальным заданием.</w:t>
      </w:r>
    </w:p>
    <w:p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Составить итоговый отчет о деятельности в период практики.</w:t>
      </w:r>
    </w:p>
    <w:p w:rsidR="00490703" w:rsidRDefault="00490703" w:rsidP="00490703">
      <w:pPr>
        <w:pStyle w:val="af1"/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ными документами для студентов, отражающими участие в практике, являются:</w:t>
      </w:r>
    </w:p>
    <w:p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Дневник практики.</w:t>
      </w:r>
    </w:p>
    <w:p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План учебно-воспитательной работы на период практики на 15 уроков</w:t>
      </w:r>
      <w:r w:rsidR="00F60FDA">
        <w:t>.</w:t>
      </w:r>
      <w:r>
        <w:t xml:space="preserve"> </w:t>
      </w:r>
    </w:p>
    <w:p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Конспекты на 14 уроков (фрагменты, полные конспекты, контрольный урок).</w:t>
      </w:r>
    </w:p>
    <w:p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Конспект зачетного урока (формат А 4).</w:t>
      </w:r>
    </w:p>
    <w:p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 xml:space="preserve"> </w:t>
      </w:r>
      <w:r w:rsidR="001475DC">
        <w:t>П</w:t>
      </w:r>
      <w:r>
        <w:t>ротокол</w:t>
      </w:r>
      <w:r w:rsidR="001475DC">
        <w:t>ы</w:t>
      </w:r>
      <w:r>
        <w:t xml:space="preserve"> педагогических наблюдений – 6 частичных тематических, полного педагогического,  хронометрирования,  пульсометрии.</w:t>
      </w:r>
    </w:p>
    <w:p w:rsidR="00490703" w:rsidRDefault="001475DC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Отчет</w:t>
      </w:r>
      <w:r w:rsidR="00490703">
        <w:t xml:space="preserve"> по воспитательной работе (сведения о классе, план воспитательной работы, краткое содержание  мероприятий (тезисы, сценарии, пособия и т.д.), характеристика класса, характеристика и оценка студента, данная классным руководителем). </w:t>
      </w:r>
    </w:p>
    <w:p w:rsidR="00490703" w:rsidRDefault="00490703" w:rsidP="00490703">
      <w:pPr>
        <w:pStyle w:val="31"/>
        <w:numPr>
          <w:ilvl w:val="0"/>
          <w:numId w:val="6"/>
        </w:numPr>
        <w:tabs>
          <w:tab w:val="left" w:pos="993"/>
        </w:tabs>
        <w:ind w:left="0" w:firstLine="709"/>
        <w:jc w:val="both"/>
      </w:pPr>
      <w:r>
        <w:t xml:space="preserve">Программа и отчет о проведении досугового мероприятия или мероприятия активного отдыха в режиме учебного и вне учебного времен </w:t>
      </w:r>
    </w:p>
    <w:p w:rsidR="00490703" w:rsidRDefault="00490703" w:rsidP="00490703">
      <w:pPr>
        <w:pStyle w:val="31"/>
        <w:numPr>
          <w:ilvl w:val="0"/>
          <w:numId w:val="6"/>
        </w:numPr>
        <w:tabs>
          <w:tab w:val="left" w:pos="993"/>
        </w:tabs>
        <w:ind w:left="0" w:firstLine="709"/>
        <w:jc w:val="both"/>
      </w:pPr>
      <w:r>
        <w:t>Отчеты по проведению спортивно-массового мероприятия.</w:t>
      </w:r>
    </w:p>
    <w:p w:rsidR="00490703" w:rsidRDefault="00490703" w:rsidP="00490703">
      <w:pPr>
        <w:pStyle w:val="31"/>
        <w:tabs>
          <w:tab w:val="left" w:pos="993"/>
        </w:tabs>
        <w:ind w:left="0" w:firstLine="709"/>
        <w:jc w:val="both"/>
      </w:pPr>
      <w:r>
        <w:t>9.Отчет о проведении контрольных испытаний по определению уровня физической подготовленности обучающихся.</w:t>
      </w:r>
    </w:p>
    <w:p w:rsidR="00490703" w:rsidRDefault="00490703" w:rsidP="00490703">
      <w:pPr>
        <w:pStyle w:val="31"/>
        <w:tabs>
          <w:tab w:val="left" w:pos="993"/>
        </w:tabs>
        <w:ind w:left="0" w:firstLine="709"/>
        <w:jc w:val="both"/>
      </w:pPr>
      <w:r>
        <w:t>Все документы должны быть завизированы и сдаются в папке</w:t>
      </w:r>
      <w:r w:rsidR="00F60FDA">
        <w:t xml:space="preserve"> и на электронном носителе</w:t>
      </w:r>
      <w:r>
        <w:t>.</w:t>
      </w:r>
    </w:p>
    <w:p w:rsidR="00490703" w:rsidRDefault="00490703" w:rsidP="00490703">
      <w:pPr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К проведению зачетного урока студент допускается только при наличии всей вышеуказанной документации.</w:t>
      </w: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Литература:</w:t>
      </w:r>
    </w:p>
    <w:p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дашова, Л.Т. Учебная практика студентов в общеобразовательных учреждениях по предмету «Физическая культура»: учебное пособие / Л.Т.Кудашова, О.Н.Титорова, С.Е.Войнова; НГУ им.П.Ф.Лесгафта – СПб.: [б.и.], 2014. – 115 с.</w:t>
      </w:r>
    </w:p>
    <w:p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Лосин, Е.А. Технология проведения педагогической практики в общеобразовательных учреждениях по предмету «Физическая культура»: учеб.-метод. пособие / Е.А. Лосин, О.Н. Титорова, Л.Т. Кудашова; НГУ им.П.Ф.Лесгафта – СПб.: [б.и.], 2013. – 121 с. </w:t>
      </w:r>
    </w:p>
    <w:p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Никольская, С.В. Технология планирования учебного материала по предмету «Физическая культура»: Учебно-методическое  пособие./ С.В. Никольская, О.Н. Титорова; СПбГУФК им. П.Ф. Лесгафта – СПб.: [б.и.], 2006.</w:t>
      </w:r>
    </w:p>
    <w:p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жевникова, Н.В. Условия повышения эффективности работы методиста на педагогичекой практике в школе: Учебно-методическое пособие / Н.В. Кожевникова; НГУ им.П.Ф.Лесгафта – СПб.: [б.и.], 2012. – 45 с.</w:t>
      </w:r>
    </w:p>
    <w:p w:rsidR="00490703" w:rsidRDefault="00490703" w:rsidP="00490703">
      <w:pPr>
        <w:tabs>
          <w:tab w:val="left" w:pos="993"/>
        </w:tabs>
        <w:spacing w:after="0" w:line="240" w:lineRule="auto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 Шитикова Г.Ф.  Методы контроля эффективности педагогического процесса на уроках физического воспитания: Учебно-методическое пособие /СПб ГАФК им. П.Ф. Лесгафта. – СПб., 2006. –59с.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490703">
          <w:pgSz w:w="11906" w:h="16838"/>
          <w:pgMar w:top="1134" w:right="851" w:bottom="1134" w:left="1701" w:header="709" w:footer="709" w:gutter="0"/>
          <w:cols w:space="720"/>
        </w:sect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АНАЛИЗ ВЫПОЛНЕНИЯ ПРОГРАММЫ ПРАКТИКИ</w:t>
      </w:r>
      <w:r>
        <w:rPr>
          <w:rStyle w:val="afc"/>
          <w:rFonts w:ascii="Times New Roman" w:hAnsi="Times New Roman"/>
          <w:b/>
          <w:caps/>
          <w:sz w:val="24"/>
          <w:szCs w:val="24"/>
        </w:rPr>
        <w:footnoteReference w:id="2"/>
      </w:r>
    </w:p>
    <w:tbl>
      <w:tblPr>
        <w:tblW w:w="15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40"/>
        <w:gridCol w:w="2511"/>
        <w:gridCol w:w="2511"/>
        <w:gridCol w:w="2501"/>
        <w:gridCol w:w="2524"/>
        <w:gridCol w:w="2452"/>
        <w:gridCol w:w="1895"/>
      </w:tblGrid>
      <w:tr w:rsidR="00490703" w:rsidTr="00490703">
        <w:trPr>
          <w:trHeight w:val="784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одержание деятельности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езультаты деятельности</w:t>
            </w: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зникшие затруднения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мечания и рекомендации руководителей практики</w:t>
            </w: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дания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пись ответственного лица</w:t>
            </w:r>
          </w:p>
        </w:tc>
      </w:tr>
      <w:tr w:rsidR="00490703" w:rsidTr="00490703">
        <w:trPr>
          <w:trHeight w:val="784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:rsidTr="00490703">
        <w:trPr>
          <w:trHeight w:val="784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:rsidTr="00490703">
        <w:trPr>
          <w:trHeight w:val="784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:rsidTr="00490703">
        <w:trPr>
          <w:trHeight w:val="784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:rsidTr="00490703">
        <w:trPr>
          <w:trHeight w:val="783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rPr>
          <w:trHeight w:val="783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rPr>
          <w:trHeight w:val="783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490703">
          <w:pgSz w:w="16838" w:h="11906" w:orient="landscape"/>
          <w:pgMar w:top="1701" w:right="1134" w:bottom="851" w:left="1134" w:header="709" w:footer="709" w:gutter="0"/>
          <w:cols w:space="720"/>
        </w:sect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спортивно-массовая и</w:t>
      </w: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физкультурно-оздоровительная работа</w:t>
      </w:r>
      <w:r>
        <w:rPr>
          <w:rStyle w:val="afc"/>
          <w:rFonts w:ascii="Times New Roman" w:hAnsi="Times New Roman"/>
          <w:b/>
          <w:caps/>
          <w:sz w:val="24"/>
          <w:szCs w:val="24"/>
        </w:rPr>
        <w:footnoteReference w:id="3"/>
      </w:r>
    </w:p>
    <w:tbl>
      <w:tblPr>
        <w:tblW w:w="15103" w:type="dxa"/>
        <w:tblLook w:val="04A0"/>
      </w:tblPr>
      <w:tblGrid>
        <w:gridCol w:w="699"/>
        <w:gridCol w:w="1140"/>
        <w:gridCol w:w="2231"/>
        <w:gridCol w:w="1909"/>
        <w:gridCol w:w="2018"/>
        <w:gridCol w:w="2042"/>
        <w:gridCol w:w="2913"/>
        <w:gridCol w:w="2151"/>
      </w:tblGrid>
      <w:tr w:rsidR="00490703" w:rsidTr="00490703">
        <w:trPr>
          <w:trHeight w:val="105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№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 мероприятия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ники</w:t>
            </w: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есто проведения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личество участников</w:t>
            </w: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ункциональные обязанности практиканта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мечания</w:t>
            </w:r>
          </w:p>
        </w:tc>
      </w:tr>
      <w:tr w:rsidR="00490703" w:rsidTr="00490703">
        <w:trPr>
          <w:trHeight w:val="654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rPr>
          <w:trHeight w:val="654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sz w:val="24"/>
          <w:szCs w:val="24"/>
          <w:lang w:eastAsia="ru-RU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490703">
          <w:pgSz w:w="16838" w:h="11906" w:orient="landscape"/>
          <w:pgMar w:top="1701" w:right="1134" w:bottom="851" w:left="1134" w:header="709" w:footer="709" w:gutter="0"/>
          <w:cols w:space="720"/>
        </w:sect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протокол зачетного урока</w:t>
      </w: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9600"/>
      </w:tblGrid>
      <w:tr w:rsidR="00490703" w:rsidTr="00490703">
        <w:tc>
          <w:tcPr>
            <w:tcW w:w="96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ного студентом____________________________________________</w:t>
            </w:r>
          </w:p>
        </w:tc>
      </w:tr>
      <w:tr w:rsidR="00490703" w:rsidTr="00490703">
        <w:tc>
          <w:tcPr>
            <w:tcW w:w="96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_____классе, школы №_______</w:t>
            </w: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 «______»_____________ 20_____г.</w:t>
            </w:r>
          </w:p>
        </w:tc>
      </w:tr>
      <w:tr w:rsidR="00490703" w:rsidTr="00490703">
        <w:trPr>
          <w:trHeight w:val="80"/>
        </w:trPr>
        <w:tc>
          <w:tcPr>
            <w:tcW w:w="9606" w:type="dxa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рок принят группой преподавателей в составе_________________________</w:t>
            </w: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_______________________________________________________________________</w:t>
            </w: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tbl>
            <w:tblPr>
              <w:tblW w:w="93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2516"/>
              <w:gridCol w:w="567"/>
              <w:gridCol w:w="4533"/>
              <w:gridCol w:w="1729"/>
            </w:tblGrid>
            <w:tr w:rsidR="00490703">
              <w:tc>
                <w:tcPr>
                  <w:tcW w:w="25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Разделы профессиональной подготовки практиканта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№ п/п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еречень наблюдаемых умений и навыко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Баллы *</w:t>
                  </w:r>
                </w:p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2-3-4-5)</w:t>
                  </w:r>
                </w:p>
              </w:tc>
            </w:tr>
            <w:tr w:rsidR="00490703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готовленность педагога к уроку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формление конспект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Формулировка задач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бор средст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Разработанность организации и методики обучения и воспитани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готовка мест занятий и инвентар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рганизационное обеспечение урока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блюдение регламента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 Правильность выбора места учителя, рациональность размещение учащихс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Умение подавать команды и распоряжения, владение голосом, умение держатьс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Использование методов организации учебной работы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Учебно-воспитательная работа педагога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Умение конкретизировать и разъяснять задачи 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равильная дозировка и соответствие упражнений подготовительной части задачам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Включение необходимого материала повторения, подводящих упражнений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Техника показа упражнений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4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блюдение обоснованной методической последовательности в обучении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Эффективность указаний по устранению общих технических ошибок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родуктивность использования времени при показе и объяснении учебного материал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ценивание работы учащихся на уроке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Результативность  урока</w:t>
                  </w:r>
                </w:p>
                <w:p w:rsidR="00490703" w:rsidRDefault="0049070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8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птимальная моторная плотность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9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тепень решения основных задач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490703" w:rsidRDefault="00490703">
                  <w:pPr>
                    <w:spacing w:after="0" w:line="256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Успешность  учебной деятельности учащихся (конкретные результаты; усвоение знаний, умений, навыков; показатели поведения)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умма балло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>
              <w:tc>
                <w:tcPr>
                  <w:tcW w:w="762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eastAsia="ru-RU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ИТОГОВЫЙ БАЛЛ 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490703" w:rsidRDefault="00490703">
                  <w:pPr>
                    <w:rPr>
                      <w:rFonts w:ascii="Times New Roman" w:hAnsi="Times New Roman"/>
                      <w:sz w:val="24"/>
                      <w:szCs w:val="24"/>
                      <w:lang w:eastAsia="ru-RU"/>
                    </w:rPr>
                  </w:pPr>
                </w:p>
              </w:tc>
            </w:tr>
          </w:tbl>
          <w:p w:rsidR="00490703" w:rsidRDefault="0049070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90703" w:rsidTr="00490703">
        <w:tc>
          <w:tcPr>
            <w:tcW w:w="96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275C" w:rsidRDefault="00490703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 xml:space="preserve"> </w:t>
            </w:r>
          </w:p>
          <w:p w:rsidR="0054275C" w:rsidRDefault="0054275C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lastRenderedPageBreak/>
              <w:t>пожелания практиканту</w:t>
            </w: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c>
          <w:tcPr>
            <w:tcW w:w="9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380"/>
        <w:gridCol w:w="1253"/>
        <w:gridCol w:w="3967"/>
      </w:tblGrid>
      <w:tr w:rsidR="00490703" w:rsidTr="00490703">
        <w:tc>
          <w:tcPr>
            <w:tcW w:w="43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»__________20____г.</w:t>
            </w: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22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c>
          <w:tcPr>
            <w:tcW w:w="563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Pr="0054275C" w:rsidRDefault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  <w:r w:rsidRPr="0054275C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руководителя практики от профильной организации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:rsidTr="00490703">
        <w:tc>
          <w:tcPr>
            <w:tcW w:w="56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Pr="0054275C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:rsidR="00490703" w:rsidRPr="0054275C" w:rsidRDefault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 от образовательной организации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bidi="en-US"/>
        </w:rPr>
      </w:pPr>
      <w:r>
        <w:rPr>
          <w:rFonts w:ascii="Times New Roman" w:hAnsi="Times New Roman"/>
          <w:sz w:val="24"/>
          <w:szCs w:val="24"/>
        </w:rPr>
        <w:t>*Урок оценивается  по 20 позициям, определяющих качество овладения студентом профессиональными  умениями и навыками, используя балльную систему:2 балла – неудовлетворительно,3 балла  - удовлетворительно,4 балла – хорошо, 5 баллов – отлично.</w:t>
      </w:r>
    </w:p>
    <w:p w:rsidR="00490703" w:rsidRDefault="00490703" w:rsidP="00490703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</w:rPr>
        <w:t>Полученная сумма баллов делится на 10, таким образом, определяется итоговая оценка от 4 до 10 баллов</w:t>
      </w: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отчет практиканта</w:t>
      </w: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Выводы и предложения по итогам практики</w:t>
      </w: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9286"/>
      </w:tblGrid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383"/>
        <w:gridCol w:w="260"/>
        <w:gridCol w:w="4643"/>
      </w:tblGrid>
      <w:tr w:rsidR="00490703" w:rsidTr="00490703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___________20___г.</w:t>
            </w: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:rsidTr="00490703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Pr="0054275C" w:rsidRDefault="00490703">
            <w:pPr>
              <w:pStyle w:val="40"/>
              <w:spacing w:before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4275C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Подпись практиканта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54275C" w:rsidTr="00490703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4275C" w:rsidRPr="0054275C" w:rsidRDefault="0054275C">
            <w:pPr>
              <w:pStyle w:val="40"/>
              <w:spacing w:before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275C" w:rsidRDefault="0054275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:rsidTr="00490703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Pr="0054275C" w:rsidRDefault="0054275C">
            <w:pPr>
              <w:pStyle w:val="40"/>
              <w:spacing w:before="0" w:line="240" w:lineRule="auto"/>
              <w:rPr>
                <w:rFonts w:ascii="Times New Roman" w:hAnsi="Times New Roman" w:cs="Times New Roman"/>
                <w:b/>
                <w:bCs/>
                <w:iCs w:val="0"/>
                <w:color w:val="auto"/>
                <w:sz w:val="24"/>
                <w:szCs w:val="24"/>
              </w:rPr>
            </w:pPr>
            <w:r w:rsidRPr="0054275C">
              <w:rPr>
                <w:rFonts w:ascii="Times New Roman" w:hAnsi="Times New Roman" w:cs="Times New Roman"/>
                <w:b/>
                <w:bCs/>
                <w:iCs w:val="0"/>
                <w:color w:val="auto"/>
                <w:sz w:val="24"/>
                <w:szCs w:val="24"/>
              </w:rPr>
              <w:t xml:space="preserve">Подпись руководителя практики от </w:t>
            </w:r>
            <w:r>
              <w:rPr>
                <w:rFonts w:ascii="Times New Roman" w:hAnsi="Times New Roman" w:cs="Times New Roman"/>
                <w:b/>
                <w:bCs/>
                <w:iCs w:val="0"/>
                <w:color w:val="auto"/>
                <w:sz w:val="24"/>
                <w:szCs w:val="24"/>
              </w:rPr>
              <w:t>образовательной</w:t>
            </w:r>
            <w:r w:rsidRPr="0054275C">
              <w:rPr>
                <w:rFonts w:ascii="Times New Roman" w:hAnsi="Times New Roman" w:cs="Times New Roman"/>
                <w:b/>
                <w:bCs/>
                <w:iCs w:val="0"/>
                <w:color w:val="auto"/>
                <w:sz w:val="24"/>
                <w:szCs w:val="24"/>
              </w:rPr>
              <w:t xml:space="preserve"> организации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чете следует дать характеристику базы практики, отразить анализ выполнения индивидуального задания и программы практики и отразить весь объем проведенной студентом работы. Оценивая итоги практики, следует отметить, чему научился студент, какие знания, умения и навыки приобрел, какие он испытал трудности в работе и какие проблемы были обнаружены в его теоретической, методической и двигательной подготовленности.</w:t>
      </w: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едагогической практики и др. итоговые материалы и отчет должны быть подписаны методистом.</w:t>
      </w:r>
    </w:p>
    <w:p w:rsidR="00F60FDA" w:rsidRDefault="00F60FDA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F60FDA" w:rsidRDefault="00F60FDA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отзыв о работе студентА</w:t>
      </w: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590"/>
        <w:gridCol w:w="731"/>
        <w:gridCol w:w="751"/>
        <w:gridCol w:w="1824"/>
        <w:gridCol w:w="570"/>
        <w:gridCol w:w="1498"/>
        <w:gridCol w:w="2322"/>
      </w:tblGrid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</w:tc>
      </w:tr>
      <w:tr w:rsidR="00490703" w:rsidTr="00490703">
        <w:tc>
          <w:tcPr>
            <w:tcW w:w="232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тудента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группы</w:t>
            </w:r>
          </w:p>
        </w:tc>
        <w:tc>
          <w:tcPr>
            <w:tcW w:w="43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23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390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  <w:t>(факультет)</w:t>
            </w:r>
          </w:p>
        </w:tc>
      </w:tr>
      <w:tr w:rsidR="00490703" w:rsidTr="00490703">
        <w:tc>
          <w:tcPr>
            <w:tcW w:w="4896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проходившего практику в </w:t>
            </w:r>
            <w:r w:rsidR="0054275C">
              <w:rPr>
                <w:rFonts w:ascii="Times New Roman" w:hAnsi="Times New Roman"/>
                <w:b/>
                <w:sz w:val="24"/>
                <w:szCs w:val="24"/>
              </w:rPr>
              <w:t>образовательной организации</w:t>
            </w:r>
          </w:p>
        </w:tc>
        <w:tc>
          <w:tcPr>
            <w:tcW w:w="2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489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39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  <w:t>(города, области, района)</w:t>
            </w:r>
          </w:p>
        </w:tc>
      </w:tr>
      <w:tr w:rsidR="00490703" w:rsidTr="0049070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 период с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</w:t>
            </w:r>
          </w:p>
        </w:tc>
        <w:tc>
          <w:tcPr>
            <w:tcW w:w="38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:rsidTr="00490703"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8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643"/>
        <w:gridCol w:w="4643"/>
      </w:tblGrid>
      <w:tr w:rsidR="00490703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:rsidR="00490703" w:rsidRPr="0054275C" w:rsidRDefault="00490703" w:rsidP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:rsidR="00490703" w:rsidRPr="0054275C" w:rsidRDefault="0054275C" w:rsidP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  <w:r w:rsidRPr="0054275C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руководителя практики от профильной организации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:rsidR="00490703" w:rsidRPr="0054275C" w:rsidRDefault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 от образовательной организации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  <w:r w:rsidR="0054275C">
              <w:rPr>
                <w:rFonts w:ascii="Times New Roman" w:hAnsi="Times New Roman"/>
                <w:b/>
                <w:i/>
                <w:sz w:val="24"/>
                <w:szCs w:val="24"/>
              </w:rPr>
              <w:t>руководителя профильной организации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  <w:tr w:rsidR="00490703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383"/>
        <w:gridCol w:w="4903"/>
      </w:tblGrid>
      <w:tr w:rsidR="00490703" w:rsidTr="00490703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 ___________20 ___г.</w:t>
            </w:r>
          </w:p>
        </w:tc>
        <w:tc>
          <w:tcPr>
            <w:tcW w:w="4903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Печать </w:t>
            </w:r>
            <w:r w:rsidR="0054275C">
              <w:rPr>
                <w:rFonts w:ascii="Times New Roman" w:hAnsi="Times New Roman"/>
                <w:i/>
                <w:sz w:val="24"/>
                <w:szCs w:val="24"/>
              </w:rPr>
              <w:t>профильной организации</w:t>
            </w:r>
          </w:p>
          <w:p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</w:tc>
      </w:tr>
    </w:tbl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характеристике следует отразить сформированность компетентности</w:t>
      </w:r>
      <w:r w:rsidR="0054275C">
        <w:rPr>
          <w:rFonts w:ascii="Times New Roman" w:hAnsi="Times New Roman"/>
          <w:sz w:val="24"/>
          <w:szCs w:val="24"/>
        </w:rPr>
        <w:t xml:space="preserve"> (указать сформированные компетенции)</w:t>
      </w:r>
      <w:r>
        <w:rPr>
          <w:rFonts w:ascii="Times New Roman" w:hAnsi="Times New Roman"/>
          <w:sz w:val="24"/>
          <w:szCs w:val="24"/>
        </w:rPr>
        <w:t>, отношение к детям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F60FDA" w:rsidRDefault="00F60FDA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ТЕХНОЛОГИЧЕСКАЯ КАРТА педагогической ПРАКТИКИ</w:t>
      </w:r>
    </w:p>
    <w:p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(заочная форма обучения)</w:t>
      </w: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удента_</w:t>
      </w:r>
      <w:r>
        <w:rPr>
          <w:rFonts w:ascii="Times New Roman" w:hAnsi="Times New Roman"/>
          <w:b/>
          <w:caps/>
          <w:sz w:val="24"/>
          <w:szCs w:val="24"/>
        </w:rPr>
        <w:t>__________________________________________</w:t>
      </w: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группы</w:t>
      </w:r>
      <w:r>
        <w:rPr>
          <w:rFonts w:ascii="Times New Roman" w:hAnsi="Times New Roman"/>
          <w:b/>
          <w:caps/>
          <w:sz w:val="24"/>
          <w:szCs w:val="24"/>
        </w:rPr>
        <w:t xml:space="preserve"> __________</w:t>
      </w:r>
      <w:r>
        <w:rPr>
          <w:rFonts w:ascii="Times New Roman" w:hAnsi="Times New Roman"/>
          <w:sz w:val="24"/>
          <w:szCs w:val="24"/>
        </w:rPr>
        <w:t xml:space="preserve"> факультета _______________________</w:t>
      </w:r>
    </w:p>
    <w:p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364"/>
        <w:gridCol w:w="1021"/>
        <w:gridCol w:w="1417"/>
        <w:gridCol w:w="1276"/>
        <w:gridCol w:w="992"/>
      </w:tblGrid>
      <w:tr w:rsidR="00F60FDA" w:rsidTr="0054275C">
        <w:trPr>
          <w:cantSplit/>
          <w:trHeight w:val="172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№ п/п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деятельности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60FDA" w:rsidRPr="00F60FDA" w:rsidRDefault="00F60FDA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</w:rPr>
            </w:pPr>
            <w:r w:rsidRPr="00F60FDA">
              <w:rPr>
                <w:rFonts w:ascii="Times New Roman" w:hAnsi="Times New Roman"/>
                <w:b/>
                <w:bCs/>
              </w:rPr>
              <w:t>Формируемая компетенция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60FDA" w:rsidRPr="00F60FDA" w:rsidRDefault="00F60FDA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</w:rPr>
            </w:pPr>
            <w:r w:rsidRPr="00F60FDA">
              <w:rPr>
                <w:rFonts w:ascii="Times New Roman" w:hAnsi="Times New Roman"/>
                <w:b/>
                <w:bCs/>
              </w:rPr>
              <w:t>Количество баллов</w:t>
            </w:r>
            <w:r w:rsidRPr="00F60FDA">
              <w:rPr>
                <w:rFonts w:ascii="Times New Roman" w:hAnsi="Times New Roman"/>
                <w:b/>
                <w:bCs/>
                <w:lang w:val="en-US"/>
              </w:rPr>
              <w:t xml:space="preserve"> min</w:t>
            </w:r>
            <w:r w:rsidRPr="00F60FDA">
              <w:rPr>
                <w:rFonts w:ascii="Times New Roman" w:hAnsi="Times New Roman"/>
                <w:b/>
                <w:bCs/>
              </w:rPr>
              <w:t>/</w:t>
            </w:r>
            <w:r w:rsidRPr="00F60FDA">
              <w:rPr>
                <w:rFonts w:ascii="Times New Roman" w:hAnsi="Times New Roman"/>
                <w:b/>
                <w:bCs/>
                <w:lang w:val="en-US"/>
              </w:rPr>
              <w:t>max</w:t>
            </w:r>
          </w:p>
          <w:p w:rsidR="00F60FDA" w:rsidRPr="00F60FDA" w:rsidRDefault="00F60FDA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F60FDA" w:rsidRPr="00F60FDA" w:rsidRDefault="00F60FDA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</w:rPr>
            </w:pPr>
            <w:r w:rsidRPr="00F60FDA">
              <w:rPr>
                <w:rFonts w:ascii="Times New Roman" w:hAnsi="Times New Roman"/>
                <w:b/>
              </w:rPr>
              <w:t>Количество баллов за выполнение работы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F60FDA" w:rsidRPr="00F60FDA" w:rsidRDefault="00F60FDA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</w:rPr>
            </w:pPr>
            <w:r w:rsidRPr="00F60FDA">
              <w:rPr>
                <w:rFonts w:ascii="Times New Roman" w:hAnsi="Times New Roman"/>
                <w:b/>
              </w:rPr>
              <w:t>Подпись методиста</w:t>
            </w: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формление индивидуального задания на период практики и дневника практиканта. Подготовка личной документации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2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азработка 3 планов фрагментов уроков.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3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3 уроков физической культуры в качестве помощника учителя и групповода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3</w:t>
            </w:r>
          </w:p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1/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4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 общеобразовательных уроков в прикрепленном классе и оформление сведений о прикрепленном классе. Участие во воспитательных мероприятиях  в качестве помощника классного руководителя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5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еседа с классным руководителем, разработка и оформление первичной характеристики класса. Разработка плана воспитательной работы в прикрепленном классе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rPr>
          <w:trHeight w:val="315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6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азработка 13 планов уроков.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  <w:caps/>
              </w:rPr>
              <w:t>5/1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rPr>
          <w:trHeight w:val="315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7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13 уроков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3</w:t>
            </w:r>
          </w:p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ОПК -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  <w:caps/>
              </w:rPr>
              <w:t>5/1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rPr>
          <w:trHeight w:val="315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8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6 частичных тематических наблюдений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1/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7742B" w:rsidTr="0054275C"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742B" w:rsidRDefault="004774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47742B">
              <w:rPr>
                <w:rFonts w:ascii="Times New Roman" w:hAnsi="Times New Roman"/>
                <w:b/>
                <w:sz w:val="24"/>
                <w:szCs w:val="24"/>
              </w:rPr>
              <w:t xml:space="preserve">Рубежный контроль 1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– </w:t>
            </w:r>
            <w:r w:rsidRPr="0047742B">
              <w:rPr>
                <w:rFonts w:ascii="Times New Roman" w:hAnsi="Times New Roman"/>
                <w:b/>
                <w:sz w:val="24"/>
                <w:szCs w:val="24"/>
              </w:rPr>
              <w:t>разработка плана учебно-воспитательной работы для прикрепленного класса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  <w:p w:rsidR="0047742B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</w:t>
            </w:r>
            <w:r>
              <w:rPr>
                <w:rFonts w:ascii="Times New Roman" w:hAnsi="Times New Roman"/>
              </w:rPr>
              <w:t>5</w:t>
            </w:r>
          </w:p>
          <w:p w:rsidR="0047742B" w:rsidRPr="0047742B" w:rsidRDefault="0047742B" w:rsidP="0047742B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7742B">
              <w:rPr>
                <w:rFonts w:ascii="Times New Roman" w:hAnsi="Times New Roman"/>
              </w:rPr>
              <w:t>ОПК -</w:t>
            </w: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7742B" w:rsidRPr="0047742B" w:rsidRDefault="0047742B" w:rsidP="0047742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7742B">
              <w:rPr>
                <w:rFonts w:ascii="Times New Roman" w:hAnsi="Times New Roman"/>
                <w:b/>
              </w:rPr>
              <w:t>5/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Default="0047742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9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pStyle w:val="6"/>
              <w:spacing w:before="0" w:line="240" w:lineRule="auto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Проведение мероприятий по плану воспитательной работы в прикрепленном классе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rPr>
          <w:trHeight w:val="87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0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pStyle w:val="40"/>
              <w:spacing w:before="0" w:line="240" w:lineRule="auto"/>
              <w:rPr>
                <w:rFonts w:ascii="Times New Roman" w:hAnsi="Times New Roman" w:cs="Times New Roman"/>
                <w:bCs/>
                <w:i w:val="0"/>
                <w:cap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 w:val="0"/>
                <w:color w:val="auto"/>
                <w:sz w:val="24"/>
                <w:szCs w:val="24"/>
              </w:rPr>
              <w:t>Участие в подготовке и проведении спортивно-массовых и физкультурно-оздоровительных мероприятий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3</w:t>
            </w:r>
          </w:p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1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полного педагогического наблюдения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2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хронометрирования и анализа плотности урока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3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пульсометрии и анализа распределения нагрузки на уроке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lastRenderedPageBreak/>
              <w:t>14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ка  плана и  проведение контрольного урока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Pr="0047742B" w:rsidRDefault="0047742B" w:rsidP="0047742B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  <w:p w:rsidR="0047742B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3</w:t>
            </w:r>
          </w:p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1/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5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формление собственной характеристики прикрепленного класса. 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Pr="0047742B" w:rsidRDefault="00F60FDA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7742B" w:rsidTr="0054275C"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7742B" w:rsidRDefault="0047742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убежный контроль 2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Разработка плана и проведение зачетного урока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Pr="0047742B" w:rsidRDefault="0047742B" w:rsidP="0047742B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  <w:p w:rsid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3</w:t>
            </w:r>
          </w:p>
          <w:p w:rsidR="0047742B" w:rsidRPr="0047742B" w:rsidRDefault="0047742B" w:rsidP="0047742B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5</w:t>
            </w:r>
          </w:p>
          <w:p w:rsidR="0047742B" w:rsidRPr="0047742B" w:rsidRDefault="0047742B" w:rsidP="0047742B">
            <w:pPr>
              <w:spacing w:after="0" w:line="240" w:lineRule="auto"/>
              <w:rPr>
                <w:rFonts w:ascii="Times New Roman" w:hAnsi="Times New Roman"/>
                <w:b/>
                <w:caps/>
              </w:rPr>
            </w:pPr>
            <w:r w:rsidRPr="0047742B">
              <w:rPr>
                <w:rFonts w:ascii="Times New Roman" w:hAnsi="Times New Roman"/>
              </w:rPr>
              <w:t>ОПК -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7742B" w:rsidRPr="0047742B" w:rsidRDefault="0047742B" w:rsidP="0047742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</w:rPr>
            </w:pPr>
            <w:r w:rsidRPr="0047742B">
              <w:rPr>
                <w:rFonts w:ascii="Times New Roman" w:hAnsi="Times New Roman"/>
                <w:b/>
                <w:caps/>
              </w:rPr>
              <w:t>5/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Default="0047742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742B" w:rsidRDefault="0047742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Сумма баллов за текущий контроль (выставляется методистом)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 w:rsidP="0047742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8/7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rPr>
          <w:cantSplit/>
          <w:trHeight w:val="1565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i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Оценивание деятельности студента по всем разделам практики (выставляется курсовым руководителем)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F60FDA" w:rsidRDefault="00F60FDA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F60FDA">
              <w:rPr>
                <w:rFonts w:ascii="Times New Roman" w:hAnsi="Times New Roman"/>
                <w:b/>
                <w:sz w:val="20"/>
                <w:szCs w:val="20"/>
              </w:rPr>
              <w:t>Подпись курсового руководителя</w:t>
            </w:r>
          </w:p>
        </w:tc>
      </w:tr>
      <w:tr w:rsidR="00F60FDA" w:rsidTr="0054275C"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Промежуточный контроль </w:t>
            </w:r>
          </w:p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5609" w:rsidRPr="0047742B" w:rsidRDefault="007E5609" w:rsidP="007E5609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1</w:t>
            </w:r>
          </w:p>
          <w:p w:rsidR="007E5609" w:rsidRDefault="007E5609" w:rsidP="007E5609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3</w:t>
            </w:r>
          </w:p>
          <w:p w:rsidR="007E5609" w:rsidRPr="0047742B" w:rsidRDefault="007E5609" w:rsidP="007E5609">
            <w:pPr>
              <w:spacing w:after="0" w:line="240" w:lineRule="auto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ОПК -5</w:t>
            </w:r>
          </w:p>
          <w:p w:rsidR="00F60FDA" w:rsidRDefault="007E5609" w:rsidP="007E560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7742B">
              <w:rPr>
                <w:rFonts w:ascii="Times New Roman" w:hAnsi="Times New Roman"/>
              </w:rPr>
              <w:t>ОПК -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2/3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ИТОГОВАЯ СУММА БАЛЛОВ ЗА ПРАКТИКУ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0/1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F60FDA" w:rsidTr="0054275C"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ЦЕНКА ЗА ПРАКТИКУ</w:t>
            </w:r>
            <w:r>
              <w:rPr>
                <w:rStyle w:val="afc"/>
                <w:rFonts w:ascii="Times New Roman" w:hAnsi="Times New Roman"/>
                <w:b/>
                <w:sz w:val="24"/>
                <w:szCs w:val="24"/>
              </w:rPr>
              <w:footnoteReference w:id="4"/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0FDA" w:rsidRDefault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:rsidR="00490703" w:rsidRDefault="00490703" w:rsidP="00490703">
      <w:pPr>
        <w:tabs>
          <w:tab w:val="left" w:pos="585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65EAA" w:rsidRDefault="00765EAA"/>
    <w:sectPr w:rsidR="00765EAA" w:rsidSect="00A652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641E2" w:rsidRDefault="006641E2" w:rsidP="00490703">
      <w:pPr>
        <w:spacing w:after="0" w:line="240" w:lineRule="auto"/>
      </w:pPr>
      <w:r>
        <w:separator/>
      </w:r>
    </w:p>
  </w:endnote>
  <w:endnote w:type="continuationSeparator" w:id="0">
    <w:p w:rsidR="006641E2" w:rsidRDefault="006641E2" w:rsidP="004907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CC"/>
    <w:family w:val="swiss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641E2" w:rsidRDefault="006641E2" w:rsidP="00490703">
      <w:pPr>
        <w:spacing w:after="0" w:line="240" w:lineRule="auto"/>
      </w:pPr>
      <w:r>
        <w:separator/>
      </w:r>
    </w:p>
  </w:footnote>
  <w:footnote w:type="continuationSeparator" w:id="0">
    <w:p w:rsidR="006641E2" w:rsidRDefault="006641E2" w:rsidP="00490703">
      <w:pPr>
        <w:spacing w:after="0" w:line="240" w:lineRule="auto"/>
      </w:pPr>
      <w:r>
        <w:continuationSeparator/>
      </w:r>
    </w:p>
  </w:footnote>
  <w:footnote w:id="1">
    <w:p w:rsidR="00490703" w:rsidRDefault="00490703" w:rsidP="00490703">
      <w:pPr>
        <w:pStyle w:val="a6"/>
      </w:pPr>
      <w:r>
        <w:rPr>
          <w:rStyle w:val="afc"/>
        </w:rPr>
        <w:footnoteRef/>
      </w:r>
      <w:r>
        <w:t xml:space="preserve"> </w:t>
      </w:r>
      <w:r w:rsidR="008542CA">
        <w:t>Указывается количество часов</w:t>
      </w:r>
      <w:r>
        <w:t xml:space="preserve"> за каждый день практики в расчете 9 часов (6 – выполнение программы практики, 3 – подготовка и коррекция)</w:t>
      </w:r>
    </w:p>
    <w:p w:rsidR="00490703" w:rsidRDefault="00490703">
      <w:pPr>
        <w:pStyle w:val="a6"/>
      </w:pPr>
    </w:p>
  </w:footnote>
  <w:footnote w:id="2">
    <w:p w:rsidR="00490703" w:rsidRDefault="00490703" w:rsidP="00490703">
      <w:pPr>
        <w:pStyle w:val="a6"/>
      </w:pPr>
      <w:r>
        <w:rPr>
          <w:rStyle w:val="afc"/>
        </w:rPr>
        <w:footnoteRef/>
      </w:r>
      <w:r>
        <w:t xml:space="preserve"> Заполняется  </w:t>
      </w:r>
      <w:r w:rsidR="00F60FDA">
        <w:t xml:space="preserve">за </w:t>
      </w:r>
      <w:r>
        <w:t>каждый день практики</w:t>
      </w:r>
    </w:p>
  </w:footnote>
  <w:footnote w:id="3">
    <w:p w:rsidR="00490703" w:rsidRDefault="00490703" w:rsidP="00490703">
      <w:pPr>
        <w:pStyle w:val="a6"/>
        <w:jc w:val="both"/>
        <w:rPr>
          <w:sz w:val="24"/>
        </w:rPr>
      </w:pPr>
      <w:r>
        <w:rPr>
          <w:rStyle w:val="afc"/>
        </w:rPr>
        <w:footnoteRef/>
      </w:r>
      <w:r>
        <w:t xml:space="preserve"> </w:t>
      </w:r>
      <w:r>
        <w:rPr>
          <w:sz w:val="24"/>
        </w:rPr>
        <w:t xml:space="preserve">Примечание. Исходя из потребностей школы, студент принимает участие в организации не менее чем </w:t>
      </w:r>
      <w:r>
        <w:rPr>
          <w:b/>
          <w:sz w:val="24"/>
        </w:rPr>
        <w:t>5</w:t>
      </w:r>
      <w:r>
        <w:rPr>
          <w:sz w:val="24"/>
        </w:rPr>
        <w:t xml:space="preserve"> мероприятий. </w:t>
      </w:r>
    </w:p>
  </w:footnote>
  <w:footnote w:id="4">
    <w:p w:rsidR="00F60FDA" w:rsidRDefault="00F60FDA" w:rsidP="00490703">
      <w:pPr>
        <w:tabs>
          <w:tab w:val="left" w:pos="612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Style w:val="afc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Оценка за практику выставляется:</w:t>
      </w:r>
    </w:p>
    <w:p w:rsidR="00F60FDA" w:rsidRDefault="00F60FDA" w:rsidP="00490703">
      <w:pPr>
        <w:tabs>
          <w:tab w:val="left" w:pos="612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Отлично» -  если студент получил по всем видам контроля 80 и более баллов;</w:t>
      </w:r>
    </w:p>
    <w:p w:rsidR="00F60FDA" w:rsidRDefault="00F60FDA" w:rsidP="00490703">
      <w:pPr>
        <w:tabs>
          <w:tab w:val="left" w:pos="612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Хорошо» - если студент получил по всем видам контроля 65 –79 баллов;</w:t>
      </w:r>
    </w:p>
    <w:p w:rsidR="00F60FDA" w:rsidRDefault="00F60FDA" w:rsidP="00490703">
      <w:pPr>
        <w:tabs>
          <w:tab w:val="left" w:pos="612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Удовлетворительно» - если студент получил по всем видам контроля 50 – 64 балла;</w:t>
      </w:r>
    </w:p>
    <w:p w:rsidR="00F60FDA" w:rsidRDefault="00F60FDA" w:rsidP="00490703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Неудовлетворительно» - если студент получил по всем видам контроля менее 50 баллов.</w:t>
      </w:r>
    </w:p>
    <w:p w:rsidR="00F60FDA" w:rsidRDefault="00F60FDA" w:rsidP="00490703">
      <w:pPr>
        <w:tabs>
          <w:tab w:val="left" w:pos="6120"/>
        </w:tabs>
      </w:pPr>
    </w:p>
    <w:p w:rsidR="00F60FDA" w:rsidRDefault="00F60FDA" w:rsidP="00490703">
      <w:pPr>
        <w:pStyle w:val="a6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1"/>
    <w:multiLevelType w:val="singleLevel"/>
    <w:tmpl w:val="384663D6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>
    <w:nsid w:val="0B19717E"/>
    <w:multiLevelType w:val="hybridMultilevel"/>
    <w:tmpl w:val="9BCA0BF6"/>
    <w:lvl w:ilvl="0" w:tplc="117C47EC">
      <w:start w:val="8"/>
      <w:numFmt w:val="decimal"/>
      <w:lvlText w:val="%1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>
      <w:start w:val="1"/>
      <w:numFmt w:val="lowerRoman"/>
      <w:lvlText w:val="%3."/>
      <w:lvlJc w:val="right"/>
      <w:pPr>
        <w:ind w:left="2508" w:hanging="180"/>
      </w:pPr>
    </w:lvl>
    <w:lvl w:ilvl="3" w:tplc="0419000F">
      <w:start w:val="1"/>
      <w:numFmt w:val="decimal"/>
      <w:lvlText w:val="%4."/>
      <w:lvlJc w:val="left"/>
      <w:pPr>
        <w:ind w:left="3228" w:hanging="360"/>
      </w:pPr>
    </w:lvl>
    <w:lvl w:ilvl="4" w:tplc="04190019">
      <w:start w:val="1"/>
      <w:numFmt w:val="lowerLetter"/>
      <w:lvlText w:val="%5."/>
      <w:lvlJc w:val="left"/>
      <w:pPr>
        <w:ind w:left="3948" w:hanging="360"/>
      </w:pPr>
    </w:lvl>
    <w:lvl w:ilvl="5" w:tplc="0419001B">
      <w:start w:val="1"/>
      <w:numFmt w:val="lowerRoman"/>
      <w:lvlText w:val="%6."/>
      <w:lvlJc w:val="right"/>
      <w:pPr>
        <w:ind w:left="4668" w:hanging="180"/>
      </w:pPr>
    </w:lvl>
    <w:lvl w:ilvl="6" w:tplc="0419000F">
      <w:start w:val="1"/>
      <w:numFmt w:val="decimal"/>
      <w:lvlText w:val="%7."/>
      <w:lvlJc w:val="left"/>
      <w:pPr>
        <w:ind w:left="5388" w:hanging="360"/>
      </w:pPr>
    </w:lvl>
    <w:lvl w:ilvl="7" w:tplc="04190019">
      <w:start w:val="1"/>
      <w:numFmt w:val="lowerLetter"/>
      <w:lvlText w:val="%8."/>
      <w:lvlJc w:val="left"/>
      <w:pPr>
        <w:ind w:left="6108" w:hanging="360"/>
      </w:pPr>
    </w:lvl>
    <w:lvl w:ilvl="8" w:tplc="0419001B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0C2767E0"/>
    <w:multiLevelType w:val="hybridMultilevel"/>
    <w:tmpl w:val="94FC0E0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4D82068"/>
    <w:multiLevelType w:val="hybridMultilevel"/>
    <w:tmpl w:val="00DA270C"/>
    <w:lvl w:ilvl="0" w:tplc="FFFFFFF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2210"/>
        </w:tabs>
        <w:ind w:left="221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930"/>
        </w:tabs>
        <w:ind w:left="293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650"/>
        </w:tabs>
        <w:ind w:left="365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4370"/>
        </w:tabs>
        <w:ind w:left="437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5090"/>
        </w:tabs>
        <w:ind w:left="509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810"/>
        </w:tabs>
        <w:ind w:left="581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530"/>
        </w:tabs>
        <w:ind w:left="653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7250"/>
        </w:tabs>
        <w:ind w:left="7250" w:hanging="180"/>
      </w:pPr>
    </w:lvl>
  </w:abstractNum>
  <w:abstractNum w:abstractNumId="4">
    <w:nsid w:val="418D738E"/>
    <w:multiLevelType w:val="hybridMultilevel"/>
    <w:tmpl w:val="D7D83770"/>
    <w:lvl w:ilvl="0" w:tplc="1B6C8692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141018"/>
    <w:multiLevelType w:val="hybridMultilevel"/>
    <w:tmpl w:val="3C889F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0D2433B"/>
    <w:multiLevelType w:val="hybridMultilevel"/>
    <w:tmpl w:val="E43EA20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490703"/>
    <w:rsid w:val="001475DC"/>
    <w:rsid w:val="00392918"/>
    <w:rsid w:val="003C5515"/>
    <w:rsid w:val="0047742B"/>
    <w:rsid w:val="00490703"/>
    <w:rsid w:val="0054275C"/>
    <w:rsid w:val="006641E2"/>
    <w:rsid w:val="00765EAA"/>
    <w:rsid w:val="007E5609"/>
    <w:rsid w:val="008542CA"/>
    <w:rsid w:val="0085626B"/>
    <w:rsid w:val="00974C03"/>
    <w:rsid w:val="00A65202"/>
    <w:rsid w:val="00AB32EE"/>
    <w:rsid w:val="00C36925"/>
    <w:rsid w:val="00F60F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annotation text" w:qFormat="1"/>
    <w:lsdException w:name="header" w:qFormat="1"/>
    <w:lsdException w:name="footer" w:qFormat="1"/>
    <w:lsdException w:name="caption" w:uiPriority="35" w:qFormat="1"/>
    <w:lsdException w:name="footnote reference" w:uiPriority="0" w:qFormat="1"/>
    <w:lsdException w:name="annotation reference" w:uiPriority="0" w:qFormat="1"/>
    <w:lsdException w:name="endnote reference" w:uiPriority="0" w:qFormat="1"/>
    <w:lsdException w:name="endnote text" w:qFormat="1"/>
    <w:lsdException w:name="List 3" w:qFormat="1"/>
    <w:lsdException w:name="List Bullet 2" w:qFormat="1"/>
    <w:lsdException w:name="List Bullet 4" w:qFormat="1"/>
    <w:lsdException w:name="Title" w:semiHidden="0" w:unhideWhenUsed="0" w:qFormat="1"/>
    <w:lsdException w:name="Default Paragraph Font" w:uiPriority="1"/>
    <w:lsdException w:name="Body Text" w:qFormat="1"/>
    <w:lsdException w:name="List Continue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qFormat="1"/>
    <w:lsdException w:name="Normal (Web)" w:qFormat="1"/>
    <w:lsdException w:name="annotation subject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9070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qFormat/>
    <w:rsid w:val="00490703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/>
      <w:b/>
      <w:bCs/>
      <w:sz w:val="24"/>
      <w:szCs w:val="24"/>
      <w:lang w:eastAsia="ru-RU" w:bidi="ru-RU"/>
    </w:rPr>
  </w:style>
  <w:style w:type="paragraph" w:styleId="2">
    <w:name w:val="heading 2"/>
    <w:basedOn w:val="a"/>
    <w:link w:val="20"/>
    <w:semiHidden/>
    <w:unhideWhenUsed/>
    <w:qFormat/>
    <w:rsid w:val="00490703"/>
    <w:pPr>
      <w:widowControl w:val="0"/>
      <w:autoSpaceDE w:val="0"/>
      <w:autoSpaceDN w:val="0"/>
      <w:spacing w:after="0" w:line="240" w:lineRule="auto"/>
      <w:ind w:left="1273"/>
      <w:jc w:val="both"/>
      <w:outlineLvl w:val="1"/>
    </w:pPr>
    <w:rPr>
      <w:rFonts w:ascii="Times New Roman" w:eastAsia="Times New Roman" w:hAnsi="Times New Roman"/>
      <w:b/>
      <w:bCs/>
      <w:i/>
      <w:sz w:val="24"/>
      <w:szCs w:val="24"/>
      <w:lang w:eastAsia="ru-RU" w:bidi="ru-RU"/>
    </w:rPr>
  </w:style>
  <w:style w:type="paragraph" w:styleId="3">
    <w:name w:val="heading 3"/>
    <w:basedOn w:val="a"/>
    <w:next w:val="a"/>
    <w:link w:val="30"/>
    <w:semiHidden/>
    <w:unhideWhenUsed/>
    <w:qFormat/>
    <w:rsid w:val="00490703"/>
    <w:pPr>
      <w:keepNext/>
      <w:spacing w:after="0" w:line="240" w:lineRule="auto"/>
      <w:jc w:val="right"/>
      <w:outlineLvl w:val="2"/>
    </w:pPr>
    <w:rPr>
      <w:rFonts w:ascii="Times New Roman" w:eastAsia="Times New Roman" w:hAnsi="Times New Roman"/>
      <w:b/>
      <w:sz w:val="24"/>
      <w:szCs w:val="24"/>
      <w:lang w:eastAsia="ru-RU"/>
    </w:rPr>
  </w:style>
  <w:style w:type="paragraph" w:styleId="40">
    <w:name w:val="heading 4"/>
    <w:basedOn w:val="a"/>
    <w:next w:val="a"/>
    <w:link w:val="41"/>
    <w:semiHidden/>
    <w:unhideWhenUsed/>
    <w:qFormat/>
    <w:rsid w:val="004907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semiHidden/>
    <w:unhideWhenUsed/>
    <w:qFormat/>
    <w:rsid w:val="00490703"/>
    <w:pPr>
      <w:keepNext/>
      <w:spacing w:after="0" w:line="288" w:lineRule="auto"/>
      <w:outlineLvl w:val="4"/>
    </w:pPr>
    <w:rPr>
      <w:rFonts w:ascii="Times New Roman" w:eastAsia="Times New Roman" w:hAnsi="Times New Roman"/>
      <w:b/>
      <w:i/>
      <w:sz w:val="28"/>
      <w:szCs w:val="24"/>
      <w:lang w:eastAsia="ru-RU"/>
    </w:rPr>
  </w:style>
  <w:style w:type="paragraph" w:styleId="6">
    <w:name w:val="heading 6"/>
    <w:basedOn w:val="a"/>
    <w:next w:val="a"/>
    <w:link w:val="61"/>
    <w:semiHidden/>
    <w:unhideWhenUsed/>
    <w:qFormat/>
    <w:rsid w:val="0049070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qFormat/>
    <w:rsid w:val="00490703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20">
    <w:name w:val="Заголовок 2 Знак"/>
    <w:basedOn w:val="a0"/>
    <w:link w:val="2"/>
    <w:semiHidden/>
    <w:qFormat/>
    <w:rsid w:val="00490703"/>
    <w:rPr>
      <w:rFonts w:ascii="Times New Roman" w:eastAsia="Times New Roman" w:hAnsi="Times New Roman" w:cs="Times New Roman"/>
      <w:b/>
      <w:bCs/>
      <w:i/>
      <w:sz w:val="24"/>
      <w:szCs w:val="24"/>
      <w:lang w:eastAsia="ru-RU" w:bidi="ru-RU"/>
    </w:rPr>
  </w:style>
  <w:style w:type="character" w:customStyle="1" w:styleId="30">
    <w:name w:val="Заголовок 3 Знак"/>
    <w:basedOn w:val="a0"/>
    <w:link w:val="3"/>
    <w:semiHidden/>
    <w:qFormat/>
    <w:rsid w:val="00490703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2">
    <w:name w:val="Заголовок 4 Знак"/>
    <w:basedOn w:val="a0"/>
    <w:link w:val="410"/>
    <w:semiHidden/>
    <w:qFormat/>
    <w:rsid w:val="004907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semiHidden/>
    <w:qFormat/>
    <w:rsid w:val="00490703"/>
    <w:rPr>
      <w:rFonts w:ascii="Times New Roman" w:eastAsia="Times New Roman" w:hAnsi="Times New Roman" w:cs="Times New Roman"/>
      <w:b/>
      <w:i/>
      <w:sz w:val="28"/>
      <w:szCs w:val="24"/>
      <w:lang w:eastAsia="ru-RU"/>
    </w:rPr>
  </w:style>
  <w:style w:type="character" w:customStyle="1" w:styleId="60">
    <w:name w:val="Заголовок 6 Знак"/>
    <w:basedOn w:val="a0"/>
    <w:link w:val="610"/>
    <w:semiHidden/>
    <w:qFormat/>
    <w:rsid w:val="00490703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a3">
    <w:name w:val="Hyperlink"/>
    <w:basedOn w:val="a0"/>
    <w:uiPriority w:val="99"/>
    <w:semiHidden/>
    <w:unhideWhenUsed/>
    <w:rsid w:val="00490703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490703"/>
    <w:rPr>
      <w:color w:val="954F72" w:themeColor="followedHyperlink"/>
      <w:u w:val="single"/>
    </w:rPr>
  </w:style>
  <w:style w:type="paragraph" w:customStyle="1" w:styleId="msonormal0">
    <w:name w:val="msonormal"/>
    <w:basedOn w:val="a"/>
    <w:uiPriority w:val="99"/>
    <w:semiHidden/>
    <w:qFormat/>
    <w:rsid w:val="004907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Normal (Web)"/>
    <w:basedOn w:val="a"/>
    <w:uiPriority w:val="99"/>
    <w:semiHidden/>
    <w:unhideWhenUsed/>
    <w:qFormat/>
    <w:rsid w:val="004907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6">
    <w:name w:val="footnote text"/>
    <w:basedOn w:val="a"/>
    <w:link w:val="a7"/>
    <w:semiHidden/>
    <w:unhideWhenUsed/>
    <w:qFormat/>
    <w:rsid w:val="0049070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7">
    <w:name w:val="Текст сноски Знак"/>
    <w:basedOn w:val="a0"/>
    <w:link w:val="a6"/>
    <w:semiHidden/>
    <w:qFormat/>
    <w:rsid w:val="0049070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annotation text"/>
    <w:basedOn w:val="a"/>
    <w:link w:val="a9"/>
    <w:uiPriority w:val="99"/>
    <w:semiHidden/>
    <w:unhideWhenUsed/>
    <w:qFormat/>
    <w:rsid w:val="0049070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9">
    <w:name w:val="Текст примечания Знак"/>
    <w:basedOn w:val="a0"/>
    <w:link w:val="a8"/>
    <w:uiPriority w:val="99"/>
    <w:semiHidden/>
    <w:qFormat/>
    <w:rsid w:val="0049070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a">
    <w:name w:val="header"/>
    <w:basedOn w:val="a"/>
    <w:link w:val="ab"/>
    <w:uiPriority w:val="99"/>
    <w:semiHidden/>
    <w:unhideWhenUsed/>
    <w:qFormat/>
    <w:rsid w:val="004907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semiHidden/>
    <w:qFormat/>
    <w:rsid w:val="00490703"/>
    <w:rPr>
      <w:rFonts w:ascii="Calibri" w:eastAsia="Calibri" w:hAnsi="Calibri" w:cs="Times New Roman"/>
    </w:rPr>
  </w:style>
  <w:style w:type="paragraph" w:styleId="ac">
    <w:name w:val="footer"/>
    <w:basedOn w:val="a"/>
    <w:link w:val="ad"/>
    <w:uiPriority w:val="99"/>
    <w:semiHidden/>
    <w:unhideWhenUsed/>
    <w:qFormat/>
    <w:rsid w:val="004907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semiHidden/>
    <w:qFormat/>
    <w:rsid w:val="00490703"/>
    <w:rPr>
      <w:rFonts w:ascii="Calibri" w:eastAsia="Calibri" w:hAnsi="Calibri" w:cs="Times New Roman"/>
    </w:rPr>
  </w:style>
  <w:style w:type="paragraph" w:styleId="ae">
    <w:name w:val="endnote text"/>
    <w:basedOn w:val="a"/>
    <w:link w:val="af"/>
    <w:uiPriority w:val="99"/>
    <w:semiHidden/>
    <w:unhideWhenUsed/>
    <w:qFormat/>
    <w:rsid w:val="0049070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f">
    <w:name w:val="Текст концевой сноски Знак"/>
    <w:basedOn w:val="a0"/>
    <w:link w:val="ae"/>
    <w:uiPriority w:val="99"/>
    <w:semiHidden/>
    <w:qFormat/>
    <w:rsid w:val="0049070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31">
    <w:name w:val="List 3"/>
    <w:basedOn w:val="a"/>
    <w:uiPriority w:val="99"/>
    <w:semiHidden/>
    <w:unhideWhenUsed/>
    <w:qFormat/>
    <w:rsid w:val="00490703"/>
    <w:pPr>
      <w:spacing w:after="0" w:line="240" w:lineRule="auto"/>
      <w:ind w:left="849" w:hanging="283"/>
      <w:contextualSpacing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21">
    <w:name w:val="List Bullet 2"/>
    <w:basedOn w:val="a"/>
    <w:autoRedefine/>
    <w:uiPriority w:val="99"/>
    <w:semiHidden/>
    <w:unhideWhenUsed/>
    <w:qFormat/>
    <w:rsid w:val="00490703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4">
    <w:name w:val="List Bullet 4"/>
    <w:basedOn w:val="a"/>
    <w:uiPriority w:val="99"/>
    <w:semiHidden/>
    <w:unhideWhenUsed/>
    <w:qFormat/>
    <w:rsid w:val="00490703"/>
    <w:pPr>
      <w:numPr>
        <w:numId w:val="1"/>
      </w:numPr>
      <w:contextualSpacing/>
    </w:pPr>
  </w:style>
  <w:style w:type="character" w:customStyle="1" w:styleId="11">
    <w:name w:val="Название Знак1"/>
    <w:aliases w:val="Знак Знак Знак"/>
    <w:basedOn w:val="a0"/>
    <w:link w:val="af0"/>
    <w:uiPriority w:val="99"/>
    <w:locked/>
    <w:rsid w:val="00490703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af0">
    <w:name w:val="Title"/>
    <w:aliases w:val="Знак Знак"/>
    <w:basedOn w:val="a"/>
    <w:link w:val="11"/>
    <w:uiPriority w:val="99"/>
    <w:qFormat/>
    <w:rsid w:val="00490703"/>
    <w:pPr>
      <w:spacing w:after="0" w:line="240" w:lineRule="auto"/>
      <w:jc w:val="center"/>
    </w:pPr>
    <w:rPr>
      <w:rFonts w:ascii="Times New Roman" w:eastAsia="Times New Roman" w:hAnsi="Times New Roman"/>
      <w:b/>
      <w:bCs/>
      <w:sz w:val="28"/>
      <w:szCs w:val="28"/>
    </w:rPr>
  </w:style>
  <w:style w:type="character" w:customStyle="1" w:styleId="12">
    <w:name w:val="Заголовок Знак1"/>
    <w:aliases w:val="Знак Знак Знак1"/>
    <w:basedOn w:val="a0"/>
    <w:uiPriority w:val="99"/>
    <w:rsid w:val="004907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1">
    <w:name w:val="Body Text"/>
    <w:basedOn w:val="a"/>
    <w:link w:val="af2"/>
    <w:uiPriority w:val="99"/>
    <w:semiHidden/>
    <w:unhideWhenUsed/>
    <w:qFormat/>
    <w:rsid w:val="00490703"/>
    <w:pPr>
      <w:spacing w:after="120"/>
    </w:pPr>
  </w:style>
  <w:style w:type="character" w:customStyle="1" w:styleId="af2">
    <w:name w:val="Основной текст Знак"/>
    <w:basedOn w:val="a0"/>
    <w:link w:val="af1"/>
    <w:uiPriority w:val="99"/>
    <w:semiHidden/>
    <w:qFormat/>
    <w:rsid w:val="00490703"/>
    <w:rPr>
      <w:rFonts w:ascii="Calibri" w:eastAsia="Calibri" w:hAnsi="Calibri" w:cs="Times New Roman"/>
    </w:rPr>
  </w:style>
  <w:style w:type="paragraph" w:styleId="af3">
    <w:name w:val="List Continue"/>
    <w:basedOn w:val="a"/>
    <w:uiPriority w:val="99"/>
    <w:semiHidden/>
    <w:unhideWhenUsed/>
    <w:qFormat/>
    <w:rsid w:val="00490703"/>
    <w:pPr>
      <w:spacing w:after="120" w:line="240" w:lineRule="auto"/>
      <w:ind w:left="283"/>
      <w:contextualSpacing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4">
    <w:name w:val="Plain Text"/>
    <w:basedOn w:val="a"/>
    <w:link w:val="af5"/>
    <w:uiPriority w:val="99"/>
    <w:semiHidden/>
    <w:unhideWhenUsed/>
    <w:qFormat/>
    <w:rsid w:val="00490703"/>
    <w:pPr>
      <w:spacing w:after="0" w:line="240" w:lineRule="auto"/>
    </w:pPr>
    <w:rPr>
      <w:rFonts w:ascii="Courier New" w:eastAsia="Times New Roman" w:hAnsi="Courier New"/>
      <w:sz w:val="20"/>
      <w:szCs w:val="20"/>
      <w:lang w:eastAsia="ru-RU"/>
    </w:rPr>
  </w:style>
  <w:style w:type="character" w:customStyle="1" w:styleId="af5">
    <w:name w:val="Текст Знак"/>
    <w:basedOn w:val="a0"/>
    <w:link w:val="af4"/>
    <w:uiPriority w:val="99"/>
    <w:semiHidden/>
    <w:rsid w:val="00490703"/>
    <w:rPr>
      <w:rFonts w:ascii="Courier New" w:eastAsia="Times New Roman" w:hAnsi="Courier New" w:cs="Times New Roman"/>
      <w:sz w:val="20"/>
      <w:szCs w:val="20"/>
      <w:lang w:eastAsia="ru-RU"/>
    </w:rPr>
  </w:style>
  <w:style w:type="paragraph" w:styleId="af6">
    <w:name w:val="annotation subject"/>
    <w:basedOn w:val="a8"/>
    <w:next w:val="a8"/>
    <w:link w:val="af7"/>
    <w:uiPriority w:val="99"/>
    <w:semiHidden/>
    <w:unhideWhenUsed/>
    <w:qFormat/>
    <w:rsid w:val="00490703"/>
    <w:rPr>
      <w:b/>
      <w:bCs/>
    </w:rPr>
  </w:style>
  <w:style w:type="character" w:customStyle="1" w:styleId="af7">
    <w:name w:val="Тема примечания Знак"/>
    <w:basedOn w:val="a9"/>
    <w:link w:val="af6"/>
    <w:uiPriority w:val="99"/>
    <w:semiHidden/>
    <w:qFormat/>
    <w:rsid w:val="0049070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8">
    <w:name w:val="Balloon Text"/>
    <w:basedOn w:val="a"/>
    <w:link w:val="af9"/>
    <w:uiPriority w:val="99"/>
    <w:semiHidden/>
    <w:unhideWhenUsed/>
    <w:qFormat/>
    <w:rsid w:val="004907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9">
    <w:name w:val="Текст выноски Знак"/>
    <w:basedOn w:val="a0"/>
    <w:link w:val="af8"/>
    <w:uiPriority w:val="99"/>
    <w:semiHidden/>
    <w:qFormat/>
    <w:rsid w:val="00490703"/>
    <w:rPr>
      <w:rFonts w:ascii="Segoe UI" w:eastAsia="Calibri" w:hAnsi="Segoe UI" w:cs="Segoe UI"/>
      <w:sz w:val="18"/>
      <w:szCs w:val="18"/>
    </w:rPr>
  </w:style>
  <w:style w:type="character" w:customStyle="1" w:styleId="afa">
    <w:name w:val="Абзац списка Знак"/>
    <w:link w:val="afb"/>
    <w:uiPriority w:val="34"/>
    <w:qFormat/>
    <w:locked/>
    <w:rsid w:val="00490703"/>
    <w:rPr>
      <w:rFonts w:ascii="Calibri" w:eastAsia="Calibri" w:hAnsi="Calibri" w:cs="Times New Roman"/>
    </w:rPr>
  </w:style>
  <w:style w:type="paragraph" w:styleId="afb">
    <w:name w:val="List Paragraph"/>
    <w:basedOn w:val="a"/>
    <w:link w:val="afa"/>
    <w:uiPriority w:val="34"/>
    <w:qFormat/>
    <w:rsid w:val="00490703"/>
    <w:pPr>
      <w:ind w:left="720"/>
      <w:contextualSpacing/>
    </w:pPr>
  </w:style>
  <w:style w:type="paragraph" w:customStyle="1" w:styleId="410">
    <w:name w:val="Заголовок 41"/>
    <w:basedOn w:val="a"/>
    <w:link w:val="42"/>
    <w:semiHidden/>
    <w:qFormat/>
    <w:rsid w:val="00490703"/>
    <w:pPr>
      <w:keepNext/>
      <w:spacing w:after="0" w:line="288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610">
    <w:name w:val="Заголовок 61"/>
    <w:basedOn w:val="a"/>
    <w:link w:val="60"/>
    <w:semiHidden/>
    <w:qFormat/>
    <w:rsid w:val="00490703"/>
    <w:pPr>
      <w:spacing w:before="240" w:after="6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FirstParagraph">
    <w:name w:val="First Paragraph"/>
    <w:basedOn w:val="af1"/>
    <w:next w:val="af1"/>
    <w:uiPriority w:val="99"/>
    <w:qFormat/>
    <w:rsid w:val="00490703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f1"/>
    <w:uiPriority w:val="99"/>
    <w:semiHidden/>
    <w:qFormat/>
    <w:rsid w:val="00490703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Default">
    <w:name w:val="Default"/>
    <w:uiPriority w:val="99"/>
    <w:semiHidden/>
    <w:qFormat/>
    <w:rsid w:val="0049070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22">
    <w:name w:val="Основной текст (2)_"/>
    <w:basedOn w:val="a0"/>
    <w:link w:val="23"/>
    <w:semiHidden/>
    <w:locked/>
    <w:rsid w:val="0049070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3">
    <w:name w:val="Основной текст (2)"/>
    <w:basedOn w:val="a"/>
    <w:link w:val="22"/>
    <w:semiHidden/>
    <w:qFormat/>
    <w:rsid w:val="00490703"/>
    <w:pPr>
      <w:widowControl w:val="0"/>
      <w:shd w:val="clear" w:color="auto" w:fill="FFFFFF"/>
      <w:spacing w:after="60" w:line="266" w:lineRule="exact"/>
      <w:ind w:hanging="420"/>
      <w:jc w:val="center"/>
    </w:pPr>
    <w:rPr>
      <w:rFonts w:ascii="Times New Roman" w:eastAsia="Times New Roman" w:hAnsi="Times New Roman"/>
    </w:rPr>
  </w:style>
  <w:style w:type="paragraph" w:customStyle="1" w:styleId="24">
    <w:name w:val="Основной текст2"/>
    <w:basedOn w:val="a"/>
    <w:uiPriority w:val="99"/>
    <w:semiHidden/>
    <w:qFormat/>
    <w:rsid w:val="00490703"/>
    <w:pPr>
      <w:snapToGrid w:val="0"/>
      <w:spacing w:after="0" w:line="240" w:lineRule="auto"/>
      <w:jc w:val="center"/>
    </w:pPr>
    <w:rPr>
      <w:rFonts w:ascii="Times New Roman" w:eastAsia="Times New Roman" w:hAnsi="Times New Roman"/>
      <w:sz w:val="28"/>
      <w:szCs w:val="20"/>
      <w:lang w:eastAsia="ru-RU"/>
    </w:rPr>
  </w:style>
  <w:style w:type="paragraph" w:customStyle="1" w:styleId="13">
    <w:name w:val="Основной текст1"/>
    <w:basedOn w:val="a"/>
    <w:uiPriority w:val="99"/>
    <w:semiHidden/>
    <w:qFormat/>
    <w:rsid w:val="00490703"/>
    <w:pPr>
      <w:snapToGrid w:val="0"/>
      <w:spacing w:after="0" w:line="240" w:lineRule="auto"/>
      <w:jc w:val="center"/>
    </w:pPr>
    <w:rPr>
      <w:rFonts w:ascii="Times New Roman" w:eastAsia="Times New Roman" w:hAnsi="Times New Roman"/>
      <w:sz w:val="28"/>
      <w:szCs w:val="20"/>
      <w:lang w:eastAsia="ru-RU"/>
    </w:rPr>
  </w:style>
  <w:style w:type="paragraph" w:customStyle="1" w:styleId="110">
    <w:name w:val="Заголовок 11"/>
    <w:basedOn w:val="a"/>
    <w:uiPriority w:val="99"/>
    <w:semiHidden/>
    <w:qFormat/>
    <w:rsid w:val="00490703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32"/>
      <w:szCs w:val="24"/>
    </w:rPr>
  </w:style>
  <w:style w:type="paragraph" w:customStyle="1" w:styleId="210">
    <w:name w:val="Заголовок 21"/>
    <w:basedOn w:val="a"/>
    <w:uiPriority w:val="99"/>
    <w:semiHidden/>
    <w:qFormat/>
    <w:rsid w:val="00490703"/>
    <w:pPr>
      <w:keepNext/>
      <w:spacing w:after="0" w:line="240" w:lineRule="auto"/>
      <w:jc w:val="right"/>
      <w:outlineLvl w:val="1"/>
    </w:pPr>
    <w:rPr>
      <w:rFonts w:ascii="Times New Roman" w:eastAsia="Times New Roman" w:hAnsi="Times New Roman"/>
      <w:b/>
      <w:sz w:val="32"/>
      <w:szCs w:val="24"/>
    </w:rPr>
  </w:style>
  <w:style w:type="paragraph" w:customStyle="1" w:styleId="310">
    <w:name w:val="Заголовок 31"/>
    <w:basedOn w:val="a"/>
    <w:uiPriority w:val="99"/>
    <w:semiHidden/>
    <w:qFormat/>
    <w:rsid w:val="00490703"/>
    <w:pPr>
      <w:keepNext/>
      <w:spacing w:after="0" w:line="240" w:lineRule="auto"/>
      <w:jc w:val="right"/>
      <w:outlineLvl w:val="2"/>
    </w:pPr>
    <w:rPr>
      <w:rFonts w:ascii="Times New Roman" w:eastAsia="Times New Roman" w:hAnsi="Times New Roman"/>
      <w:b/>
      <w:sz w:val="24"/>
      <w:szCs w:val="24"/>
    </w:rPr>
  </w:style>
  <w:style w:type="paragraph" w:customStyle="1" w:styleId="51">
    <w:name w:val="Заголовок 51"/>
    <w:basedOn w:val="a"/>
    <w:uiPriority w:val="99"/>
    <w:semiHidden/>
    <w:qFormat/>
    <w:rsid w:val="00490703"/>
    <w:pPr>
      <w:keepNext/>
      <w:spacing w:after="0" w:line="288" w:lineRule="auto"/>
      <w:outlineLvl w:val="4"/>
    </w:pPr>
    <w:rPr>
      <w:rFonts w:ascii="Times New Roman" w:eastAsia="Times New Roman" w:hAnsi="Times New Roman"/>
      <w:b/>
      <w:i/>
      <w:sz w:val="28"/>
      <w:szCs w:val="24"/>
    </w:rPr>
  </w:style>
  <w:style w:type="paragraph" w:customStyle="1" w:styleId="14">
    <w:name w:val="Заголовок1"/>
    <w:basedOn w:val="a"/>
    <w:next w:val="af1"/>
    <w:uiPriority w:val="99"/>
    <w:semiHidden/>
    <w:qFormat/>
    <w:rsid w:val="00490703"/>
    <w:pPr>
      <w:keepNext/>
      <w:spacing w:before="240" w:after="120" w:line="240" w:lineRule="auto"/>
    </w:pPr>
    <w:rPr>
      <w:rFonts w:ascii="Liberation Sans" w:eastAsia="Microsoft YaHei" w:hAnsi="Liberation Sans" w:cs="Lucida Sans"/>
      <w:sz w:val="28"/>
      <w:szCs w:val="28"/>
      <w:lang w:eastAsia="ru-RU"/>
    </w:rPr>
  </w:style>
  <w:style w:type="paragraph" w:customStyle="1" w:styleId="15">
    <w:name w:val="Название объекта1"/>
    <w:basedOn w:val="a"/>
    <w:uiPriority w:val="99"/>
    <w:semiHidden/>
    <w:qFormat/>
    <w:rsid w:val="00490703"/>
    <w:pPr>
      <w:suppressLineNumbers/>
      <w:spacing w:before="120" w:after="120" w:line="240" w:lineRule="auto"/>
    </w:pPr>
    <w:rPr>
      <w:rFonts w:ascii="Times New Roman" w:eastAsia="Times New Roman" w:hAnsi="Times New Roman" w:cs="Lucida Sans"/>
      <w:i/>
      <w:iCs/>
      <w:sz w:val="24"/>
      <w:szCs w:val="24"/>
      <w:lang w:eastAsia="ru-RU"/>
    </w:rPr>
  </w:style>
  <w:style w:type="paragraph" w:customStyle="1" w:styleId="16">
    <w:name w:val="Нижний колонтитул1"/>
    <w:basedOn w:val="a"/>
    <w:uiPriority w:val="99"/>
    <w:semiHidden/>
    <w:qFormat/>
    <w:rsid w:val="00490703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17">
    <w:name w:val="Верхний колонтитул1"/>
    <w:basedOn w:val="a"/>
    <w:uiPriority w:val="99"/>
    <w:semiHidden/>
    <w:qFormat/>
    <w:rsid w:val="00490703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18">
    <w:name w:val="Текст сноски1"/>
    <w:basedOn w:val="a"/>
    <w:uiPriority w:val="99"/>
    <w:semiHidden/>
    <w:qFormat/>
    <w:rsid w:val="00490703"/>
    <w:pPr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c">
    <w:name w:val="footnote reference"/>
    <w:semiHidden/>
    <w:unhideWhenUsed/>
    <w:qFormat/>
    <w:rsid w:val="00490703"/>
    <w:rPr>
      <w:vertAlign w:val="superscript"/>
    </w:rPr>
  </w:style>
  <w:style w:type="character" w:styleId="afd">
    <w:name w:val="annotation reference"/>
    <w:semiHidden/>
    <w:unhideWhenUsed/>
    <w:qFormat/>
    <w:rsid w:val="00490703"/>
    <w:rPr>
      <w:sz w:val="16"/>
      <w:szCs w:val="16"/>
    </w:rPr>
  </w:style>
  <w:style w:type="character" w:styleId="afe">
    <w:name w:val="endnote reference"/>
    <w:semiHidden/>
    <w:unhideWhenUsed/>
    <w:qFormat/>
    <w:rsid w:val="00490703"/>
    <w:rPr>
      <w:vertAlign w:val="superscript"/>
    </w:rPr>
  </w:style>
  <w:style w:type="character" w:customStyle="1" w:styleId="41">
    <w:name w:val="Заголовок 4 Знак1"/>
    <w:basedOn w:val="a0"/>
    <w:link w:val="40"/>
    <w:semiHidden/>
    <w:locked/>
    <w:rsid w:val="004907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61">
    <w:name w:val="Заголовок 6 Знак1"/>
    <w:basedOn w:val="a0"/>
    <w:link w:val="6"/>
    <w:semiHidden/>
    <w:locked/>
    <w:rsid w:val="0049070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120">
    <w:name w:val="Стиль 12 пт"/>
    <w:rsid w:val="00490703"/>
    <w:rPr>
      <w:sz w:val="24"/>
      <w:szCs w:val="24"/>
    </w:rPr>
  </w:style>
  <w:style w:type="character" w:customStyle="1" w:styleId="js-item-maininfo">
    <w:name w:val="js-item-maininfo"/>
    <w:basedOn w:val="a0"/>
    <w:rsid w:val="00490703"/>
  </w:style>
  <w:style w:type="character" w:customStyle="1" w:styleId="search-descr">
    <w:name w:val="search-descr"/>
    <w:basedOn w:val="a0"/>
    <w:rsid w:val="00490703"/>
  </w:style>
  <w:style w:type="character" w:customStyle="1" w:styleId="aff">
    <w:name w:val="Привязка сноски"/>
    <w:rsid w:val="00490703"/>
    <w:rPr>
      <w:vertAlign w:val="superscript"/>
    </w:rPr>
  </w:style>
  <w:style w:type="character" w:customStyle="1" w:styleId="aff0">
    <w:name w:val="Название Знак"/>
    <w:qFormat/>
    <w:rsid w:val="00490703"/>
    <w:rPr>
      <w:rFonts w:ascii="Times New Roman" w:eastAsia="Times New Roman" w:hAnsi="Times New Roman" w:cs="Times New Roman" w:hint="default"/>
      <w:b/>
      <w:bCs/>
      <w:sz w:val="28"/>
      <w:szCs w:val="28"/>
      <w:lang w:eastAsia="ru-RU"/>
    </w:rPr>
  </w:style>
  <w:style w:type="character" w:customStyle="1" w:styleId="ListLabel1">
    <w:name w:val="ListLabel 1"/>
    <w:qFormat/>
    <w:rsid w:val="00490703"/>
    <w:rPr>
      <w:rFonts w:ascii="Courier New" w:hAnsi="Courier New" w:cs="Courier New" w:hint="default"/>
    </w:rPr>
  </w:style>
  <w:style w:type="character" w:customStyle="1" w:styleId="ListLabel2">
    <w:name w:val="ListLabel 2"/>
    <w:qFormat/>
    <w:rsid w:val="00490703"/>
    <w:rPr>
      <w:rFonts w:ascii="Courier New" w:hAnsi="Courier New" w:cs="Courier New" w:hint="default"/>
    </w:rPr>
  </w:style>
  <w:style w:type="character" w:customStyle="1" w:styleId="ListLabel3">
    <w:name w:val="ListLabel 3"/>
    <w:qFormat/>
    <w:rsid w:val="00490703"/>
    <w:rPr>
      <w:rFonts w:ascii="Courier New" w:hAnsi="Courier New" w:cs="Courier New" w:hint="default"/>
    </w:rPr>
  </w:style>
  <w:style w:type="character" w:customStyle="1" w:styleId="ListLabel4">
    <w:name w:val="ListLabel 4"/>
    <w:qFormat/>
    <w:rsid w:val="00490703"/>
    <w:rPr>
      <w:rFonts w:ascii="Courier New" w:hAnsi="Courier New" w:cs="Courier New" w:hint="default"/>
    </w:rPr>
  </w:style>
  <w:style w:type="character" w:customStyle="1" w:styleId="ListLabel5">
    <w:name w:val="ListLabel 5"/>
    <w:qFormat/>
    <w:rsid w:val="00490703"/>
    <w:rPr>
      <w:rFonts w:ascii="Courier New" w:hAnsi="Courier New" w:cs="Courier New" w:hint="default"/>
    </w:rPr>
  </w:style>
  <w:style w:type="character" w:customStyle="1" w:styleId="ListLabel6">
    <w:name w:val="ListLabel 6"/>
    <w:qFormat/>
    <w:rsid w:val="00490703"/>
    <w:rPr>
      <w:rFonts w:ascii="Courier New" w:hAnsi="Courier New" w:cs="Courier New" w:hint="default"/>
    </w:rPr>
  </w:style>
  <w:style w:type="character" w:customStyle="1" w:styleId="ListLabel7">
    <w:name w:val="ListLabel 7"/>
    <w:qFormat/>
    <w:rsid w:val="00490703"/>
    <w:rPr>
      <w:rFonts w:ascii="Courier New" w:hAnsi="Courier New" w:cs="Courier New" w:hint="default"/>
    </w:rPr>
  </w:style>
  <w:style w:type="character" w:customStyle="1" w:styleId="ListLabel8">
    <w:name w:val="ListLabel 8"/>
    <w:qFormat/>
    <w:rsid w:val="00490703"/>
    <w:rPr>
      <w:rFonts w:ascii="Courier New" w:hAnsi="Courier New" w:cs="Courier New" w:hint="default"/>
    </w:rPr>
  </w:style>
  <w:style w:type="character" w:customStyle="1" w:styleId="ListLabel9">
    <w:name w:val="ListLabel 9"/>
    <w:qFormat/>
    <w:rsid w:val="00490703"/>
    <w:rPr>
      <w:rFonts w:ascii="Courier New" w:hAnsi="Courier New" w:cs="Courier New" w:hint="default"/>
    </w:rPr>
  </w:style>
  <w:style w:type="character" w:customStyle="1" w:styleId="ListLabel10">
    <w:name w:val="ListLabel 10"/>
    <w:qFormat/>
    <w:rsid w:val="00490703"/>
    <w:rPr>
      <w:rFonts w:ascii="Courier New" w:hAnsi="Courier New" w:cs="Courier New" w:hint="default"/>
    </w:rPr>
  </w:style>
  <w:style w:type="character" w:customStyle="1" w:styleId="ListLabel11">
    <w:name w:val="ListLabel 11"/>
    <w:qFormat/>
    <w:rsid w:val="00490703"/>
    <w:rPr>
      <w:rFonts w:ascii="Courier New" w:hAnsi="Courier New" w:cs="Courier New" w:hint="default"/>
    </w:rPr>
  </w:style>
  <w:style w:type="character" w:customStyle="1" w:styleId="ListLabel12">
    <w:name w:val="ListLabel 12"/>
    <w:qFormat/>
    <w:rsid w:val="00490703"/>
    <w:rPr>
      <w:rFonts w:ascii="Courier New" w:hAnsi="Courier New" w:cs="Courier New" w:hint="default"/>
    </w:rPr>
  </w:style>
  <w:style w:type="character" w:customStyle="1" w:styleId="ListLabel13">
    <w:name w:val="ListLabel 13"/>
    <w:qFormat/>
    <w:rsid w:val="00490703"/>
    <w:rPr>
      <w:rFonts w:ascii="Courier New" w:hAnsi="Courier New" w:cs="Courier New" w:hint="default"/>
    </w:rPr>
  </w:style>
  <w:style w:type="character" w:customStyle="1" w:styleId="ListLabel14">
    <w:name w:val="ListLabel 14"/>
    <w:qFormat/>
    <w:rsid w:val="00490703"/>
    <w:rPr>
      <w:rFonts w:ascii="Courier New" w:hAnsi="Courier New" w:cs="Courier New" w:hint="default"/>
    </w:rPr>
  </w:style>
  <w:style w:type="character" w:customStyle="1" w:styleId="ListLabel15">
    <w:name w:val="ListLabel 15"/>
    <w:qFormat/>
    <w:rsid w:val="00490703"/>
    <w:rPr>
      <w:rFonts w:ascii="Courier New" w:hAnsi="Courier New" w:cs="Courier New" w:hint="default"/>
    </w:rPr>
  </w:style>
  <w:style w:type="character" w:customStyle="1" w:styleId="ListLabel16">
    <w:name w:val="ListLabel 16"/>
    <w:qFormat/>
    <w:rsid w:val="00490703"/>
    <w:rPr>
      <w:rFonts w:ascii="Courier New" w:hAnsi="Courier New" w:cs="Courier New" w:hint="default"/>
    </w:rPr>
  </w:style>
  <w:style w:type="character" w:customStyle="1" w:styleId="ListLabel17">
    <w:name w:val="ListLabel 17"/>
    <w:qFormat/>
    <w:rsid w:val="00490703"/>
    <w:rPr>
      <w:rFonts w:ascii="Courier New" w:hAnsi="Courier New" w:cs="Courier New" w:hint="default"/>
    </w:rPr>
  </w:style>
  <w:style w:type="character" w:customStyle="1" w:styleId="ListLabel18">
    <w:name w:val="ListLabel 18"/>
    <w:qFormat/>
    <w:rsid w:val="00490703"/>
    <w:rPr>
      <w:rFonts w:ascii="Courier New" w:hAnsi="Courier New" w:cs="Courier New" w:hint="default"/>
    </w:rPr>
  </w:style>
  <w:style w:type="character" w:customStyle="1" w:styleId="ListLabel19">
    <w:name w:val="ListLabel 19"/>
    <w:qFormat/>
    <w:rsid w:val="00490703"/>
    <w:rPr>
      <w:b w:val="0"/>
      <w:bCs w:val="0"/>
    </w:rPr>
  </w:style>
  <w:style w:type="character" w:customStyle="1" w:styleId="ListLabel20">
    <w:name w:val="ListLabel 20"/>
    <w:qFormat/>
    <w:rsid w:val="00490703"/>
    <w:rPr>
      <w:rFonts w:ascii="Times New Roman" w:eastAsia="Times New Roman" w:hAnsi="Times New Roman" w:cs="Times New Roman" w:hint="default"/>
    </w:rPr>
  </w:style>
  <w:style w:type="character" w:customStyle="1" w:styleId="ListLabel21">
    <w:name w:val="ListLabel 21"/>
    <w:qFormat/>
    <w:rsid w:val="00490703"/>
    <w:rPr>
      <w:rFonts w:ascii="Courier New" w:hAnsi="Courier New" w:cs="Courier New" w:hint="default"/>
    </w:rPr>
  </w:style>
  <w:style w:type="character" w:customStyle="1" w:styleId="ListLabel22">
    <w:name w:val="ListLabel 22"/>
    <w:qFormat/>
    <w:rsid w:val="00490703"/>
    <w:rPr>
      <w:rFonts w:ascii="Courier New" w:hAnsi="Courier New" w:cs="Courier New" w:hint="default"/>
    </w:rPr>
  </w:style>
  <w:style w:type="character" w:customStyle="1" w:styleId="ListLabel23">
    <w:name w:val="ListLabel 23"/>
    <w:qFormat/>
    <w:rsid w:val="00490703"/>
    <w:rPr>
      <w:rFonts w:ascii="Courier New" w:hAnsi="Courier New" w:cs="Courier New" w:hint="default"/>
    </w:rPr>
  </w:style>
  <w:style w:type="character" w:customStyle="1" w:styleId="ListLabel24">
    <w:name w:val="ListLabel 24"/>
    <w:qFormat/>
    <w:rsid w:val="00490703"/>
    <w:rPr>
      <w:rFonts w:ascii="Courier New" w:hAnsi="Courier New" w:cs="Courier New" w:hint="default"/>
    </w:rPr>
  </w:style>
  <w:style w:type="character" w:customStyle="1" w:styleId="ListLabel25">
    <w:name w:val="ListLabel 25"/>
    <w:qFormat/>
    <w:rsid w:val="00490703"/>
    <w:rPr>
      <w:rFonts w:ascii="Courier New" w:hAnsi="Courier New" w:cs="Courier New" w:hint="default"/>
    </w:rPr>
  </w:style>
  <w:style w:type="character" w:customStyle="1" w:styleId="ListLabel26">
    <w:name w:val="ListLabel 26"/>
    <w:qFormat/>
    <w:rsid w:val="00490703"/>
    <w:rPr>
      <w:rFonts w:ascii="Courier New" w:hAnsi="Courier New" w:cs="Courier New" w:hint="default"/>
    </w:rPr>
  </w:style>
  <w:style w:type="character" w:customStyle="1" w:styleId="ListLabel27">
    <w:name w:val="ListLabel 27"/>
    <w:qFormat/>
    <w:rsid w:val="00490703"/>
    <w:rPr>
      <w:rFonts w:ascii="Courier New" w:hAnsi="Courier New" w:cs="Courier New" w:hint="default"/>
    </w:rPr>
  </w:style>
  <w:style w:type="character" w:customStyle="1" w:styleId="ListLabel28">
    <w:name w:val="ListLabel 28"/>
    <w:qFormat/>
    <w:rsid w:val="00490703"/>
    <w:rPr>
      <w:rFonts w:ascii="Courier New" w:hAnsi="Courier New" w:cs="Courier New" w:hint="default"/>
    </w:rPr>
  </w:style>
  <w:style w:type="character" w:customStyle="1" w:styleId="aff1">
    <w:name w:val="Символ сноски"/>
    <w:qFormat/>
    <w:rsid w:val="00490703"/>
  </w:style>
  <w:style w:type="character" w:customStyle="1" w:styleId="aff2">
    <w:name w:val="Привязка концевой сноски"/>
    <w:rsid w:val="00490703"/>
    <w:rPr>
      <w:vertAlign w:val="superscript"/>
    </w:rPr>
  </w:style>
  <w:style w:type="character" w:customStyle="1" w:styleId="aff3">
    <w:name w:val="Символы концевой сноски"/>
    <w:qFormat/>
    <w:rsid w:val="00490703"/>
  </w:style>
  <w:style w:type="table" w:styleId="aff4">
    <w:name w:val="Table Grid"/>
    <w:basedOn w:val="a1"/>
    <w:uiPriority w:val="59"/>
    <w:rsid w:val="00490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08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CA85D-5B71-488E-947C-AEA113349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868</Words>
  <Characters>22050</Characters>
  <Application>Microsoft Office Word</Application>
  <DocSecurity>0</DocSecurity>
  <Lines>183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Наталья</cp:lastModifiedBy>
  <cp:revision>9</cp:revision>
  <dcterms:created xsi:type="dcterms:W3CDTF">2021-09-26T19:20:00Z</dcterms:created>
  <dcterms:modified xsi:type="dcterms:W3CDTF">2023-04-20T06:47:00Z</dcterms:modified>
</cp:coreProperties>
</file>